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570366" w14:textId="11FDC1E4" w:rsidR="00B61C60" w:rsidRPr="00541AD6" w:rsidRDefault="00B61C60" w:rsidP="00771DA4">
      <w:pPr>
        <w:spacing w:line="240" w:lineRule="auto"/>
        <w:rPr>
          <w:rFonts w:ascii="Calibri" w:hAnsi="Calibri" w:cs="Calibri"/>
          <w:sz w:val="24"/>
        </w:rPr>
      </w:pPr>
    </w:p>
    <w:tbl>
      <w:tblPr>
        <w:tblStyle w:val="TableGrid"/>
        <w:tblpPr w:leftFromText="180" w:rightFromText="180" w:vertAnchor="text" w:horzAnchor="margin" w:tblpY="1"/>
        <w:tblW w:w="10299" w:type="dxa"/>
        <w:tblCellMar>
          <w:top w:w="115" w:type="dxa"/>
          <w:bottom w:w="115" w:type="dxa"/>
        </w:tblCellMar>
        <w:tblLook w:val="04A0" w:firstRow="1" w:lastRow="0" w:firstColumn="1" w:lastColumn="0" w:noHBand="0" w:noVBand="1"/>
      </w:tblPr>
      <w:tblGrid>
        <w:gridCol w:w="2425"/>
        <w:gridCol w:w="7874"/>
      </w:tblGrid>
      <w:tr w:rsidR="00D46212" w:rsidRPr="00541AD6" w14:paraId="78E68602" w14:textId="77777777" w:rsidTr="00842EC5">
        <w:tc>
          <w:tcPr>
            <w:tcW w:w="2425" w:type="dxa"/>
          </w:tcPr>
          <w:p w14:paraId="519CDE47" w14:textId="77777777" w:rsidR="00D46212" w:rsidRPr="00541AD6" w:rsidRDefault="1694400A" w:rsidP="00771DA4">
            <w:pPr>
              <w:spacing w:line="240" w:lineRule="auto"/>
              <w:rPr>
                <w:rFonts w:ascii="Calibri" w:hAnsi="Calibri" w:cs="Calibri"/>
                <w:b/>
                <w:bCs/>
                <w:sz w:val="24"/>
              </w:rPr>
            </w:pPr>
            <w:r>
              <w:rPr>
                <w:rFonts w:ascii="Calibri" w:hAnsi="Calibri"/>
                <w:b/>
                <w:bCs/>
                <w:sz w:val="24"/>
              </w:rPr>
              <w:t>Service</w:t>
            </w:r>
          </w:p>
        </w:tc>
        <w:tc>
          <w:tcPr>
            <w:tcW w:w="7874" w:type="dxa"/>
          </w:tcPr>
          <w:p w14:paraId="0A083BB0" w14:textId="36BEE2B3" w:rsidR="00D46212" w:rsidRPr="00A25836" w:rsidRDefault="00541AD6" w:rsidP="00771DA4">
            <w:pPr>
              <w:tabs>
                <w:tab w:val="left" w:pos="3026"/>
              </w:tabs>
              <w:spacing w:line="240" w:lineRule="auto"/>
              <w:rPr>
                <w:rFonts w:ascii="Calibri" w:hAnsi="Calibri" w:cs="Calibri"/>
                <w:sz w:val="24"/>
              </w:rPr>
            </w:pPr>
            <w:r>
              <w:rPr>
                <w:rFonts w:ascii="Calibri" w:hAnsi="Calibri"/>
                <w:sz w:val="24"/>
              </w:rPr>
              <w:t>Examen</w:t>
            </w:r>
            <w:r>
              <w:tab/>
            </w:r>
          </w:p>
        </w:tc>
      </w:tr>
      <w:tr w:rsidR="00D46212" w:rsidRPr="00541AD6" w14:paraId="5C436125" w14:textId="77777777" w:rsidTr="00842EC5">
        <w:tc>
          <w:tcPr>
            <w:tcW w:w="2425" w:type="dxa"/>
          </w:tcPr>
          <w:p w14:paraId="3EAFE7F9" w14:textId="77777777" w:rsidR="00D46212" w:rsidRPr="00541AD6" w:rsidRDefault="1694400A" w:rsidP="00771DA4">
            <w:pPr>
              <w:spacing w:line="240" w:lineRule="auto"/>
              <w:rPr>
                <w:rFonts w:ascii="Calibri" w:hAnsi="Calibri" w:cs="Calibri"/>
                <w:b/>
                <w:bCs/>
                <w:sz w:val="24"/>
              </w:rPr>
            </w:pPr>
            <w:r>
              <w:rPr>
                <w:rFonts w:ascii="Calibri" w:hAnsi="Calibri"/>
                <w:b/>
                <w:bCs/>
                <w:sz w:val="24"/>
              </w:rPr>
              <w:t>Titre</w:t>
            </w:r>
          </w:p>
        </w:tc>
        <w:tc>
          <w:tcPr>
            <w:tcW w:w="7874" w:type="dxa"/>
          </w:tcPr>
          <w:p w14:paraId="7D630F00" w14:textId="06D47110" w:rsidR="00D46212" w:rsidRPr="00A25836" w:rsidRDefault="00A25836" w:rsidP="00E5024C">
            <w:pPr>
              <w:pStyle w:val="BodyText"/>
              <w:rPr>
                <w:rFonts w:eastAsia="Calibri"/>
              </w:rPr>
            </w:pPr>
            <w:r>
              <w:t>Politique relative à l’examen – Absence à l’examen ou arrivée tardive</w:t>
            </w:r>
          </w:p>
        </w:tc>
      </w:tr>
      <w:tr w:rsidR="00D46212" w:rsidRPr="00541AD6" w14:paraId="7B106E87" w14:textId="77777777" w:rsidTr="00842EC5">
        <w:tc>
          <w:tcPr>
            <w:tcW w:w="2425" w:type="dxa"/>
          </w:tcPr>
          <w:p w14:paraId="1FF2A2E2" w14:textId="55F73255" w:rsidR="00D46212" w:rsidRPr="00541AD6" w:rsidRDefault="1694400A" w:rsidP="00771DA4">
            <w:pPr>
              <w:spacing w:line="240" w:lineRule="auto"/>
              <w:rPr>
                <w:rFonts w:ascii="Calibri" w:hAnsi="Calibri" w:cs="Calibri"/>
                <w:b/>
                <w:bCs/>
                <w:sz w:val="24"/>
              </w:rPr>
            </w:pPr>
            <w:r>
              <w:rPr>
                <w:rFonts w:ascii="Calibri" w:hAnsi="Calibri"/>
                <w:b/>
                <w:bCs/>
                <w:sz w:val="24"/>
              </w:rPr>
              <w:t>Date d’approbation :</w:t>
            </w:r>
          </w:p>
        </w:tc>
        <w:tc>
          <w:tcPr>
            <w:tcW w:w="7874" w:type="dxa"/>
          </w:tcPr>
          <w:p w14:paraId="3A5F74CB" w14:textId="6A86B90C" w:rsidR="00D46212" w:rsidRPr="00541AD6" w:rsidRDefault="00C9248E" w:rsidP="00771DA4">
            <w:pPr>
              <w:spacing w:line="240" w:lineRule="auto"/>
              <w:rPr>
                <w:rFonts w:ascii="Calibri" w:hAnsi="Calibri" w:cs="Calibri"/>
                <w:sz w:val="24"/>
              </w:rPr>
            </w:pPr>
            <w:r>
              <w:rPr>
                <w:rFonts w:ascii="Calibri" w:hAnsi="Calibri"/>
                <w:sz w:val="24"/>
              </w:rPr>
              <w:t>10 août 2022</w:t>
            </w:r>
          </w:p>
        </w:tc>
      </w:tr>
      <w:tr w:rsidR="00D46212" w:rsidRPr="00541AD6" w14:paraId="784B28E9" w14:textId="77777777" w:rsidTr="00842EC5">
        <w:tc>
          <w:tcPr>
            <w:tcW w:w="2425" w:type="dxa"/>
          </w:tcPr>
          <w:p w14:paraId="406D28A1" w14:textId="77777777" w:rsidR="00D46212" w:rsidRPr="00541AD6" w:rsidRDefault="1694400A" w:rsidP="00771DA4">
            <w:pPr>
              <w:spacing w:line="240" w:lineRule="auto"/>
              <w:rPr>
                <w:rFonts w:ascii="Calibri" w:hAnsi="Calibri" w:cs="Calibri"/>
                <w:b/>
                <w:bCs/>
                <w:sz w:val="24"/>
              </w:rPr>
            </w:pPr>
            <w:r>
              <w:rPr>
                <w:rFonts w:ascii="Calibri" w:hAnsi="Calibri"/>
                <w:b/>
                <w:bCs/>
                <w:sz w:val="24"/>
              </w:rPr>
              <w:t>Approuvée par :</w:t>
            </w:r>
          </w:p>
        </w:tc>
        <w:tc>
          <w:tcPr>
            <w:tcW w:w="7874" w:type="dxa"/>
          </w:tcPr>
          <w:p w14:paraId="162519A2" w14:textId="77777777" w:rsidR="00D46212" w:rsidRDefault="00C9248E" w:rsidP="00771DA4">
            <w:pPr>
              <w:spacing w:line="240" w:lineRule="auto"/>
              <w:rPr>
                <w:rFonts w:ascii="Calibri" w:hAnsi="Calibri" w:cs="Calibri"/>
                <w:sz w:val="24"/>
              </w:rPr>
            </w:pPr>
            <w:r>
              <w:rPr>
                <w:rFonts w:ascii="Calibri" w:hAnsi="Calibri"/>
                <w:sz w:val="24"/>
              </w:rPr>
              <w:t>Comité d’inscription</w:t>
            </w:r>
          </w:p>
          <w:p w14:paraId="36BC7E6F" w14:textId="68BC81CE" w:rsidR="00DC3DAE" w:rsidRPr="00541AD6" w:rsidRDefault="00DC3DAE" w:rsidP="00771DA4">
            <w:pPr>
              <w:spacing w:line="240" w:lineRule="auto"/>
              <w:rPr>
                <w:rFonts w:ascii="Calibri" w:hAnsi="Calibri" w:cs="Calibri"/>
                <w:sz w:val="24"/>
              </w:rPr>
            </w:pPr>
            <w:r>
              <w:rPr>
                <w:rFonts w:ascii="Calibri" w:hAnsi="Calibri"/>
                <w:sz w:val="24"/>
              </w:rPr>
              <w:t>Révisé par le comité d’examen</w:t>
            </w:r>
          </w:p>
        </w:tc>
      </w:tr>
      <w:tr w:rsidR="00D46212" w:rsidRPr="00541AD6" w14:paraId="2481A209" w14:textId="77777777" w:rsidTr="00842EC5">
        <w:tc>
          <w:tcPr>
            <w:tcW w:w="2425" w:type="dxa"/>
          </w:tcPr>
          <w:p w14:paraId="766D6282" w14:textId="4949D883" w:rsidR="00D46212" w:rsidRPr="00541AD6" w:rsidRDefault="1694400A" w:rsidP="00771DA4">
            <w:pPr>
              <w:spacing w:line="240" w:lineRule="auto"/>
              <w:rPr>
                <w:rFonts w:ascii="Calibri" w:hAnsi="Calibri" w:cs="Calibri"/>
                <w:b/>
                <w:bCs/>
                <w:sz w:val="24"/>
              </w:rPr>
            </w:pPr>
            <w:r>
              <w:rPr>
                <w:rFonts w:ascii="Calibri" w:hAnsi="Calibri"/>
                <w:b/>
                <w:bCs/>
                <w:sz w:val="24"/>
              </w:rPr>
              <w:t>Date de révision :</w:t>
            </w:r>
          </w:p>
        </w:tc>
        <w:tc>
          <w:tcPr>
            <w:tcW w:w="7874" w:type="dxa"/>
          </w:tcPr>
          <w:p w14:paraId="5D691CC5" w14:textId="6CFD5837" w:rsidR="008D4B26" w:rsidRPr="00541AD6" w:rsidRDefault="00DC3DAE" w:rsidP="00771DA4">
            <w:pPr>
              <w:spacing w:line="240" w:lineRule="auto"/>
              <w:rPr>
                <w:rFonts w:ascii="Calibri" w:hAnsi="Calibri" w:cs="Calibri"/>
                <w:sz w:val="24"/>
              </w:rPr>
            </w:pPr>
            <w:r>
              <w:rPr>
                <w:rFonts w:ascii="Calibri" w:hAnsi="Calibri"/>
                <w:sz w:val="24"/>
              </w:rPr>
              <w:t>Avril 2024</w:t>
            </w:r>
          </w:p>
        </w:tc>
      </w:tr>
      <w:tr w:rsidR="00D46212" w:rsidRPr="00541AD6" w14:paraId="390E0395" w14:textId="77777777" w:rsidTr="00842EC5">
        <w:tc>
          <w:tcPr>
            <w:tcW w:w="2425" w:type="dxa"/>
          </w:tcPr>
          <w:p w14:paraId="2EC07BEC" w14:textId="684F1DD8" w:rsidR="00D46212" w:rsidRPr="00541AD6" w:rsidRDefault="1694400A" w:rsidP="00771DA4">
            <w:pPr>
              <w:spacing w:line="240" w:lineRule="auto"/>
              <w:rPr>
                <w:rFonts w:ascii="Calibri" w:hAnsi="Calibri" w:cs="Calibri"/>
                <w:b/>
                <w:bCs/>
                <w:sz w:val="24"/>
              </w:rPr>
            </w:pPr>
            <w:r>
              <w:rPr>
                <w:rFonts w:ascii="Calibri" w:hAnsi="Calibri"/>
                <w:b/>
                <w:bCs/>
                <w:sz w:val="24"/>
              </w:rPr>
              <w:t>Date de la prochaine révision :</w:t>
            </w:r>
          </w:p>
        </w:tc>
        <w:tc>
          <w:tcPr>
            <w:tcW w:w="7874" w:type="dxa"/>
          </w:tcPr>
          <w:p w14:paraId="295EE899" w14:textId="701471E3" w:rsidR="00D46212" w:rsidRPr="00541AD6" w:rsidRDefault="00DC3DAE" w:rsidP="00771DA4">
            <w:pPr>
              <w:spacing w:line="240" w:lineRule="auto"/>
              <w:rPr>
                <w:rFonts w:ascii="Calibri" w:hAnsi="Calibri" w:cs="Calibri"/>
                <w:sz w:val="24"/>
              </w:rPr>
            </w:pPr>
            <w:r>
              <w:rPr>
                <w:rFonts w:ascii="Calibri" w:hAnsi="Calibri"/>
                <w:sz w:val="24"/>
              </w:rPr>
              <w:t>Avril 2025</w:t>
            </w:r>
          </w:p>
        </w:tc>
      </w:tr>
      <w:tr w:rsidR="00D46212" w:rsidRPr="00541AD6" w14:paraId="6C5CD1DD" w14:textId="77777777" w:rsidTr="00842EC5">
        <w:tc>
          <w:tcPr>
            <w:tcW w:w="2425" w:type="dxa"/>
          </w:tcPr>
          <w:p w14:paraId="1C31FF66" w14:textId="77777777" w:rsidR="00D46212" w:rsidRPr="00541AD6" w:rsidRDefault="1694400A" w:rsidP="00771DA4">
            <w:pPr>
              <w:spacing w:line="240" w:lineRule="auto"/>
              <w:rPr>
                <w:rFonts w:ascii="Calibri" w:hAnsi="Calibri" w:cs="Calibri"/>
                <w:b/>
                <w:bCs/>
                <w:sz w:val="24"/>
              </w:rPr>
            </w:pPr>
            <w:r>
              <w:rPr>
                <w:rFonts w:ascii="Calibri" w:hAnsi="Calibri"/>
                <w:b/>
                <w:bCs/>
                <w:sz w:val="24"/>
              </w:rPr>
              <w:t>Version</w:t>
            </w:r>
          </w:p>
        </w:tc>
        <w:tc>
          <w:tcPr>
            <w:tcW w:w="7874" w:type="dxa"/>
          </w:tcPr>
          <w:p w14:paraId="451FB483" w14:textId="03B566D9" w:rsidR="00D46212" w:rsidRPr="00541AD6" w:rsidRDefault="00DC3DAE" w:rsidP="00771DA4">
            <w:pPr>
              <w:spacing w:line="240" w:lineRule="auto"/>
              <w:rPr>
                <w:rFonts w:ascii="Calibri" w:hAnsi="Calibri" w:cs="Calibri"/>
                <w:sz w:val="24"/>
              </w:rPr>
            </w:pPr>
            <w:r>
              <w:rPr>
                <w:rFonts w:ascii="Calibri" w:hAnsi="Calibri"/>
                <w:sz w:val="24"/>
              </w:rPr>
              <w:t>2.0</w:t>
            </w:r>
          </w:p>
        </w:tc>
      </w:tr>
    </w:tbl>
    <w:p w14:paraId="46E94301" w14:textId="3A4A978E" w:rsidR="00236747" w:rsidRPr="00815972" w:rsidRDefault="00236747" w:rsidP="00CC478C">
      <w:pPr>
        <w:pStyle w:val="Heading2"/>
        <w:rPr>
          <w:rFonts w:eastAsia="Calibri"/>
        </w:rPr>
      </w:pPr>
      <w:r>
        <w:t>Absence à l’examen</w:t>
      </w:r>
    </w:p>
    <w:p w14:paraId="7DBC6031" w14:textId="6126CBE0" w:rsidR="00236747" w:rsidRPr="00815972" w:rsidRDefault="00236747" w:rsidP="00E5024C">
      <w:pPr>
        <w:pStyle w:val="BodyText"/>
        <w:rPr>
          <w:rFonts w:eastAsia="Calibri"/>
        </w:rPr>
      </w:pPr>
      <w:r>
        <w:t xml:space="preserve">L’Ordre des physiothérapeutes de l’Ontario communiquera avec tout candidat qui ne se présente pas le jour de l’examen prévu pour l’informer des prochaines étapes possibles. </w:t>
      </w:r>
    </w:p>
    <w:p w14:paraId="3EC3280B" w14:textId="77777777" w:rsidR="00236747" w:rsidRPr="00815972" w:rsidRDefault="00236747" w:rsidP="00E5024C">
      <w:pPr>
        <w:pStyle w:val="BodyText"/>
        <w:rPr>
          <w:rFonts w:eastAsia="Calibri"/>
        </w:rPr>
      </w:pPr>
      <w:r>
        <w:t>Un candidat doit faire tous les efforts possibles pour avertir l’Ordre s’il n’est pas en mesure de se présenter à la date prévue de leur examen, mais dans des cas exceptionnels, cela peut ne pas être possible. L’Ordre examinera tous les cas où des circonstances exceptionnelles ont empêché ou affecté la capacité d’un candidat à se présenter à l’examen. Des documents à l’appui peuvent être requis pour évaluer les prochaines étapes et déterminer si le candidat a droit à un remboursement ou à une réaffectation des frais d’examen à une date d’examen ultérieure.</w:t>
      </w:r>
    </w:p>
    <w:p w14:paraId="5FCB5D6B" w14:textId="1A3BC506" w:rsidR="008979F4" w:rsidRDefault="00055E06" w:rsidP="00E5024C">
      <w:pPr>
        <w:pStyle w:val="BodyText"/>
        <w:rPr>
          <w:rFonts w:eastAsia="Calibri"/>
        </w:rPr>
      </w:pPr>
      <w:r>
        <w:t xml:space="preserve">Les candidats qui ne se présentent pas le jour de l’examen à l’heure prévue perdent leurs frais d’examen. Les candidats qui souhaitent se réinscrire seront soumis à des frais de réinscription. Pour se réinscrire à l’examen, les candidats doivent soumettre une nouvelle demande et payer les frais d’examen associés à la prochaine session d’examen. </w:t>
      </w:r>
    </w:p>
    <w:p w14:paraId="5FE40BBB" w14:textId="58A49672" w:rsidR="00236747" w:rsidRPr="00815972" w:rsidRDefault="00705AEB" w:rsidP="00E5024C">
      <w:pPr>
        <w:pStyle w:val="BodyText"/>
        <w:rPr>
          <w:rFonts w:eastAsia="Calibri"/>
        </w:rPr>
      </w:pPr>
      <w:r>
        <w:t>L’expiration d’un certificat d’exercice provisoire comme physiothérapeute résident est liée à la date d’examen qui leur a été attribuée. Les physiothérapeutes résidents doivent communiquer avec le service des inscriptions (</w:t>
      </w:r>
      <w:hyperlink r:id="rId12" w:history="1">
        <w:r>
          <w:rPr>
            <w:rStyle w:val="Hyperlink"/>
          </w:rPr>
          <w:t>registration@collegept.org</w:t>
        </w:r>
      </w:hyperlink>
      <w:r>
        <w:t xml:space="preserve">) pour déterminer l’incidence de leur refus d’assister à une séance d’examen prévue sur leur certificat d’exercice provisoire. </w:t>
      </w:r>
    </w:p>
    <w:p w14:paraId="4AA2E7B0" w14:textId="77777777" w:rsidR="00236747" w:rsidRPr="00815972" w:rsidRDefault="00236747" w:rsidP="00CC478C">
      <w:pPr>
        <w:pStyle w:val="Heading2"/>
        <w:rPr>
          <w:rFonts w:eastAsia="Calibri"/>
        </w:rPr>
      </w:pPr>
      <w:r>
        <w:t>Arrivée tardive</w:t>
      </w:r>
    </w:p>
    <w:p w14:paraId="669F3436" w14:textId="44585EB7" w:rsidR="00236747" w:rsidRPr="000613A9" w:rsidRDefault="00236747" w:rsidP="00E5024C">
      <w:pPr>
        <w:pStyle w:val="BodyText"/>
        <w:rPr>
          <w:rFonts w:eastAsia="Calibri"/>
        </w:rPr>
      </w:pPr>
      <w:r>
        <w:t xml:space="preserve">Il appartient au candidat de s’assurer qu’il se connecte à l’examen à l’heure exacte et au jour de l’examen. Le personnel fera des efforts raisonnables pour communiquer avec les candidats qui ne sont pas connectés à l’heure prescrite. Le candidat doit faire tout son possible pour avertir l’Ordre s’il n’est </w:t>
      </w:r>
      <w:r>
        <w:lastRenderedPageBreak/>
        <w:t xml:space="preserve">pas en mesure de se connecter à temps pour la date d’examen prévue. Aucun candidat ne sera autorisé à commencer l’examen s’il se connecte à la plateforme d’examen plus de 15 minutes après le début de l’examen. Tous les candidats en retard qui se connectent à l’examen dans les 15 minutes suivant le début de l’examen auront la possibilité de passer l’examen avec un déficit de temps ou de se réinscrire à une date ultérieure, à leurs propres frais. Les candidats en retard ne bénéficieront pas d’heures supplémentaires pour rattraper ce qu’ils ont manqué et n’ont pas droit au remboursement des frais d’examen ni à la réattribution de l’examen à une date ultérieure. Par ailleurs, le fait que le candidat soit arrivé en retard ou que le temps imparti pour passer l’examen ait été réduit ne sera pas considéré comme un motif de révision ou d’appel des résultats de l’examen. </w:t>
      </w:r>
    </w:p>
    <w:p w14:paraId="3619755B" w14:textId="7BE7950D" w:rsidR="00905A0A" w:rsidRPr="000613A9" w:rsidRDefault="00236747" w:rsidP="00E5024C">
      <w:pPr>
        <w:pStyle w:val="BodyText"/>
        <w:rPr>
          <w:rFonts w:eastAsia="Calibri"/>
        </w:rPr>
      </w:pPr>
      <w:r>
        <w:t>Le fait d’informer l’Ordre d’une connexion tardive prévue ne garantit pas que le candidat sera autorisé à passer l’examen ou que des dispositions spéciales seront prises pour tenir compte de la connexion tardive. L’Ordre examinera tous les cas où des circonstances exceptionnelles ont empêché ou affecté la capacité d’un candidat à se connecter à temps à l’examen prévu. Des documents à l’appui peuvent être requis pour évaluer les prochaines étapes et déterminer si le candidat a droit à un remboursement ou à une réaffectation des frais d’examen à une date d’examen ultérieure.</w:t>
      </w:r>
    </w:p>
    <w:sectPr w:rsidR="00905A0A" w:rsidRPr="000613A9" w:rsidSect="00F30A1D">
      <w:headerReference w:type="default" r:id="rId13"/>
      <w:footerReference w:type="default" r:id="rId14"/>
      <w:footerReference w:type="first" r:id="rId15"/>
      <w:pgSz w:w="12240" w:h="15840" w:code="1"/>
      <w:pgMar w:top="2127" w:right="1077" w:bottom="144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F63805" w14:textId="77777777" w:rsidR="00AE3BBC" w:rsidRDefault="00AE3BBC" w:rsidP="002A0431">
      <w:r>
        <w:separator/>
      </w:r>
    </w:p>
  </w:endnote>
  <w:endnote w:type="continuationSeparator" w:id="0">
    <w:p w14:paraId="4B7C4B72" w14:textId="77777777" w:rsidR="00AE3BBC" w:rsidRDefault="00AE3BBC" w:rsidP="002A0431">
      <w:r>
        <w:continuationSeparator/>
      </w:r>
    </w:p>
  </w:endnote>
  <w:endnote w:type="continuationNotice" w:id="1">
    <w:p w14:paraId="6218D449" w14:textId="77777777" w:rsidR="00AE3BBC" w:rsidRDefault="00AE3BB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icrosoft YaHei">
    <w:altName w:val="微软雅黑"/>
    <w:panose1 w:val="020B0503020204020204"/>
    <w:charset w:val="86"/>
    <w:family w:val="swiss"/>
    <w:pitch w:val="variable"/>
    <w:sig w:usb0="80000287" w:usb1="28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EB9684" w14:textId="77777777" w:rsidR="004F4014" w:rsidRPr="00842EC5" w:rsidRDefault="007727BB">
    <w:pPr>
      <w:pStyle w:val="Footer"/>
      <w:jc w:val="right"/>
      <w:rPr>
        <w:rFonts w:ascii="Calibri" w:hAnsi="Calibri" w:cs="Calibri"/>
        <w:noProof/>
        <w:sz w:val="24"/>
      </w:rPr>
    </w:pPr>
    <w:sdt>
      <w:sdtPr>
        <w:id w:val="-1992006610"/>
        <w:docPartObj>
          <w:docPartGallery w:val="Page Numbers (Bottom of Page)"/>
          <w:docPartUnique/>
        </w:docPartObj>
      </w:sdtPr>
      <w:sdtEndPr>
        <w:rPr>
          <w:rFonts w:ascii="Calibri" w:hAnsi="Calibri" w:cs="Calibri"/>
          <w:noProof/>
          <w:sz w:val="24"/>
        </w:rPr>
      </w:sdtEndPr>
      <w:sdtContent>
        <w:r w:rsidR="00184D1E" w:rsidRPr="00842EC5">
          <w:rPr>
            <w:rFonts w:ascii="Calibri" w:hAnsi="Calibri" w:cs="Calibri"/>
            <w:color w:val="2B579A"/>
            <w:sz w:val="24"/>
            <w:shd w:val="clear" w:color="auto" w:fill="E6E6E6"/>
          </w:rPr>
          <w:fldChar w:fldCharType="begin"/>
        </w:r>
        <w:r w:rsidR="00184D1E" w:rsidRPr="00842EC5">
          <w:rPr>
            <w:rFonts w:ascii="Calibri" w:hAnsi="Calibri" w:cs="Calibri"/>
            <w:sz w:val="24"/>
          </w:rPr>
          <w:instrText xml:space="preserve"> PAGE   \* MERGEFORMAT </w:instrText>
        </w:r>
        <w:r w:rsidR="00184D1E" w:rsidRPr="00842EC5">
          <w:rPr>
            <w:rFonts w:ascii="Calibri" w:hAnsi="Calibri" w:cs="Calibri"/>
            <w:color w:val="2B579A"/>
            <w:sz w:val="24"/>
            <w:shd w:val="clear" w:color="auto" w:fill="E6E6E6"/>
          </w:rPr>
          <w:fldChar w:fldCharType="separate"/>
        </w:r>
        <w:r w:rsidR="00D14DDE" w:rsidRPr="00842EC5">
          <w:rPr>
            <w:rFonts w:ascii="Calibri" w:hAnsi="Calibri" w:cs="Calibri"/>
            <w:sz w:val="24"/>
          </w:rPr>
          <w:t>3</w:t>
        </w:r>
        <w:r w:rsidR="00184D1E" w:rsidRPr="00842EC5">
          <w:rPr>
            <w:rFonts w:ascii="Calibri" w:hAnsi="Calibri" w:cs="Calibri"/>
            <w:color w:val="2B579A"/>
            <w:sz w:val="24"/>
            <w:shd w:val="clear" w:color="auto" w:fill="E6E6E6"/>
          </w:rPr>
          <w:fldChar w:fldCharType="end"/>
        </w:r>
      </w:sdtContent>
    </w:sdt>
  </w:p>
  <w:p w14:paraId="3FB4B076" w14:textId="77777777" w:rsidR="004F4014" w:rsidRDefault="007727BB">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inset="0,0,0,0">
            <w:txbxContent>
              <w:p w14:paraId="36D5B605" w14:textId="18ABE42E" w:rsidR="004F4014" w:rsidRDefault="004F4014">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1F472F" w14:textId="77777777" w:rsidR="004F4014" w:rsidRDefault="007727BB">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inset="0,0,0,0">
            <w:txbxContent>
              <w:p w14:paraId="00379A18" w14:textId="1B4518AB" w:rsidR="004F4014" w:rsidRDefault="004F4014">
                <w:pPr>
                  <w:pStyle w:val="MacPacTrailer"/>
                </w:pPr>
                <w:r>
                  <w:t xml:space="preserve">17015686.3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74C4B2" w14:textId="77777777" w:rsidR="00AE3BBC" w:rsidRDefault="00AE3BBC" w:rsidP="002A0431">
      <w:r>
        <w:separator/>
      </w:r>
    </w:p>
  </w:footnote>
  <w:footnote w:type="continuationSeparator" w:id="0">
    <w:p w14:paraId="28A550DA" w14:textId="77777777" w:rsidR="00AE3BBC" w:rsidRDefault="00AE3BBC" w:rsidP="002A0431">
      <w:r>
        <w:continuationSeparator/>
      </w:r>
    </w:p>
  </w:footnote>
  <w:footnote w:type="continuationNotice" w:id="1">
    <w:p w14:paraId="5D7FC200" w14:textId="77777777" w:rsidR="00AE3BBC" w:rsidRDefault="00AE3BB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56280E" w14:textId="66A8D445" w:rsidR="00DB7DDF" w:rsidRDefault="0028605B" w:rsidP="00955314">
    <w:pPr>
      <w:spacing w:line="560" w:lineRule="exact"/>
      <w:jc w:val="right"/>
    </w:pPr>
    <w:r>
      <w:rPr>
        <w:rFonts w:ascii="Times New Roman" w:hAnsi="Times New Roman"/>
        <w:noProof/>
        <w:color w:val="auto"/>
        <w:sz w:val="24"/>
        <w:shd w:val="clear" w:color="auto" w:fill="E6E6E6"/>
      </w:rPr>
      <mc:AlternateContent>
        <mc:Choice Requires="wps">
          <w:drawing>
            <wp:anchor distT="0" distB="0" distL="114300" distR="114300" simplePos="0" relativeHeight="251658241" behindDoc="0" locked="0" layoutInCell="1" allowOverlap="1" wp14:anchorId="35C18307" wp14:editId="5BCC675A">
              <wp:simplePos x="0" y="0"/>
              <wp:positionH relativeFrom="column">
                <wp:posOffset>3786505</wp:posOffset>
              </wp:positionH>
              <wp:positionV relativeFrom="paragraph">
                <wp:posOffset>-19050</wp:posOffset>
              </wp:positionV>
              <wp:extent cx="237236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628650"/>
                      </a:xfrm>
                      <a:prstGeom prst="rect">
                        <a:avLst/>
                      </a:prstGeom>
                      <a:noFill/>
                      <a:ln w="9525">
                        <a:noFill/>
                        <a:miter lim="800000"/>
                        <a:headEnd/>
                        <a:tailEnd/>
                      </a:ln>
                    </wps:spPr>
                    <wps:txbx>
                      <w:txbxContent>
                        <w:p w14:paraId="7AEB2A3C" w14:textId="3D545BF6" w:rsidR="00DB7DDF" w:rsidRPr="0028605B" w:rsidRDefault="006D3459" w:rsidP="00BC5ADA">
                          <w:pPr>
                            <w:spacing w:line="560" w:lineRule="exact"/>
                            <w:jc w:val="right"/>
                            <w:rPr>
                              <w:sz w:val="28"/>
                              <w:szCs w:val="28"/>
                            </w:rPr>
                          </w:pPr>
                          <w:r>
                            <w:rPr>
                              <w:b/>
                              <w:color w:val="78A22F"/>
                              <w:sz w:val="28"/>
                              <w:szCs w:val="28"/>
                            </w:rPr>
                            <w:t>Comité d’exam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3" o:spid="_x0000_s1026" type="#_x0000_t202" style="position:absolute;left:0;text-align:left;margin-left:298.15pt;margin-top:-1.5pt;width:186.8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" filled="f" stroked="f">
              <v:textbox>
                <w:txbxContent>
                  <w:p w14:paraId="7AEB2A3C" w14:textId="3D545BF6" w:rsidR="00DB7DDF" w:rsidRPr="0028605B" w:rsidRDefault="006D3459" w:rsidP="00BC5ADA">
                    <w:pPr>
                      <w:spacing w:line="560" w:lineRule="exact"/>
                      <w:jc w:val="right"/>
                      <w:rPr>
                        <w:sz w:val="28"/>
                        <w:szCs w:val="28"/>
                      </w:rPr>
                    </w:pPr>
                    <w:r>
                      <w:rPr>
                        <w:b/>
                        <w:color w:val="78A22F"/>
                        <w:sz w:val="28"/>
                        <w:szCs w:val="28"/>
                      </w:rPr>
                      <w:t xml:space="preserve">Comité d’examen</w:t>
                    </w:r>
                  </w:p>
                </w:txbxContent>
              </v:textbox>
            </v:shape>
          </w:pict>
        </mc:Fallback>
      </mc:AlternateContent>
    </w:r>
    <w:r>
      <w:rPr>
        <w:noProof/>
        <w:color w:val="2B579A"/>
        <w:shd w:val="clear" w:color="auto" w:fill="E6E6E6"/>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tab/>
    </w:r>
    <w:r>
      <w:tab/>
    </w:r>
  </w:p>
  <w:p w14:paraId="134B815F" w14:textId="77777777" w:rsidR="00DB7DDF" w:rsidRDefault="00DB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564ED"/>
    <w:multiLevelType w:val="multilevel"/>
    <w:tmpl w:val="69E037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0"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0470128">
    <w:abstractNumId w:val="10"/>
  </w:num>
  <w:num w:numId="2" w16cid:durableId="1143616200">
    <w:abstractNumId w:val="25"/>
  </w:num>
  <w:num w:numId="3" w16cid:durableId="855000918">
    <w:abstractNumId w:val="11"/>
  </w:num>
  <w:num w:numId="4" w16cid:durableId="362443978">
    <w:abstractNumId w:val="26"/>
  </w:num>
  <w:num w:numId="5" w16cid:durableId="108166511">
    <w:abstractNumId w:val="8"/>
  </w:num>
  <w:num w:numId="6" w16cid:durableId="385690108">
    <w:abstractNumId w:val="4"/>
  </w:num>
  <w:num w:numId="7" w16cid:durableId="1158613746">
    <w:abstractNumId w:val="1"/>
  </w:num>
  <w:num w:numId="8" w16cid:durableId="2005157079">
    <w:abstractNumId w:val="9"/>
  </w:num>
  <w:num w:numId="9" w16cid:durableId="624428955">
    <w:abstractNumId w:val="19"/>
  </w:num>
  <w:num w:numId="10" w16cid:durableId="216354282">
    <w:abstractNumId w:val="17"/>
  </w:num>
  <w:num w:numId="11" w16cid:durableId="1432317746">
    <w:abstractNumId w:val="23"/>
  </w:num>
  <w:num w:numId="12" w16cid:durableId="482504192">
    <w:abstractNumId w:val="14"/>
  </w:num>
  <w:num w:numId="13" w16cid:durableId="1228300557">
    <w:abstractNumId w:val="2"/>
  </w:num>
  <w:num w:numId="14" w16cid:durableId="287786054">
    <w:abstractNumId w:val="7"/>
  </w:num>
  <w:num w:numId="15" w16cid:durableId="1381048696">
    <w:abstractNumId w:val="5"/>
  </w:num>
  <w:num w:numId="16" w16cid:durableId="1036082494">
    <w:abstractNumId w:val="20"/>
  </w:num>
  <w:num w:numId="17" w16cid:durableId="1331716575">
    <w:abstractNumId w:val="12"/>
  </w:num>
  <w:num w:numId="18" w16cid:durableId="2076271821">
    <w:abstractNumId w:val="21"/>
  </w:num>
  <w:num w:numId="19" w16cid:durableId="1399598812">
    <w:abstractNumId w:val="15"/>
  </w:num>
  <w:num w:numId="20" w16cid:durableId="1615013137">
    <w:abstractNumId w:val="16"/>
  </w:num>
  <w:num w:numId="21" w16cid:durableId="1084490913">
    <w:abstractNumId w:val="22"/>
  </w:num>
  <w:num w:numId="22" w16cid:durableId="1103569358">
    <w:abstractNumId w:val="27"/>
  </w:num>
  <w:num w:numId="23" w16cid:durableId="255867629">
    <w:abstractNumId w:val="13"/>
  </w:num>
  <w:num w:numId="24" w16cid:durableId="1537035416">
    <w:abstractNumId w:val="3"/>
  </w:num>
  <w:num w:numId="25" w16cid:durableId="826940176">
    <w:abstractNumId w:val="6"/>
  </w:num>
  <w:num w:numId="26" w16cid:durableId="2062169111">
    <w:abstractNumId w:val="24"/>
  </w:num>
  <w:num w:numId="27" w16cid:durableId="229776742">
    <w:abstractNumId w:val="0"/>
  </w:num>
  <w:num w:numId="28" w16cid:durableId="36009753">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11AB"/>
    <w:rsid w:val="00021940"/>
    <w:rsid w:val="00023038"/>
    <w:rsid w:val="000234B0"/>
    <w:rsid w:val="00023502"/>
    <w:rsid w:val="00023E5D"/>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2B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542"/>
    <w:rsid w:val="00051B92"/>
    <w:rsid w:val="00052130"/>
    <w:rsid w:val="000522B2"/>
    <w:rsid w:val="000539C4"/>
    <w:rsid w:val="0005545B"/>
    <w:rsid w:val="00055E06"/>
    <w:rsid w:val="000566AC"/>
    <w:rsid w:val="00057D65"/>
    <w:rsid w:val="000613A9"/>
    <w:rsid w:val="000613BA"/>
    <w:rsid w:val="00061A73"/>
    <w:rsid w:val="00061C4D"/>
    <w:rsid w:val="00061DB7"/>
    <w:rsid w:val="00062A6D"/>
    <w:rsid w:val="00062F6A"/>
    <w:rsid w:val="00063191"/>
    <w:rsid w:val="00063423"/>
    <w:rsid w:val="00063B6B"/>
    <w:rsid w:val="00063C64"/>
    <w:rsid w:val="000646A9"/>
    <w:rsid w:val="00067BBD"/>
    <w:rsid w:val="00067F06"/>
    <w:rsid w:val="000708ED"/>
    <w:rsid w:val="00070C90"/>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91F"/>
    <w:rsid w:val="00081EFB"/>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3E8"/>
    <w:rsid w:val="000A789C"/>
    <w:rsid w:val="000B1166"/>
    <w:rsid w:val="000B206A"/>
    <w:rsid w:val="000B2680"/>
    <w:rsid w:val="000B2C81"/>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54B9"/>
    <w:rsid w:val="000C55FC"/>
    <w:rsid w:val="000C6A04"/>
    <w:rsid w:val="000C710D"/>
    <w:rsid w:val="000C7ED7"/>
    <w:rsid w:val="000D02E6"/>
    <w:rsid w:val="000D1843"/>
    <w:rsid w:val="000D1ABE"/>
    <w:rsid w:val="000D2373"/>
    <w:rsid w:val="000D23E3"/>
    <w:rsid w:val="000D2FA4"/>
    <w:rsid w:val="000D603F"/>
    <w:rsid w:val="000D6E1B"/>
    <w:rsid w:val="000D7354"/>
    <w:rsid w:val="000D7929"/>
    <w:rsid w:val="000D7E7B"/>
    <w:rsid w:val="000E093B"/>
    <w:rsid w:val="000E0C77"/>
    <w:rsid w:val="000E455F"/>
    <w:rsid w:val="000E4CB7"/>
    <w:rsid w:val="000E5035"/>
    <w:rsid w:val="000E5C94"/>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7275"/>
    <w:rsid w:val="001008C9"/>
    <w:rsid w:val="00100D0E"/>
    <w:rsid w:val="001011EA"/>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5711"/>
    <w:rsid w:val="00115C7D"/>
    <w:rsid w:val="001162F2"/>
    <w:rsid w:val="001169B6"/>
    <w:rsid w:val="00120A2E"/>
    <w:rsid w:val="0012178A"/>
    <w:rsid w:val="00121DF1"/>
    <w:rsid w:val="0012317C"/>
    <w:rsid w:val="00124404"/>
    <w:rsid w:val="001248A0"/>
    <w:rsid w:val="00124940"/>
    <w:rsid w:val="00124AC5"/>
    <w:rsid w:val="00124FB8"/>
    <w:rsid w:val="001258D3"/>
    <w:rsid w:val="00125904"/>
    <w:rsid w:val="00125C62"/>
    <w:rsid w:val="001265A1"/>
    <w:rsid w:val="00126A98"/>
    <w:rsid w:val="00126D97"/>
    <w:rsid w:val="00127A3F"/>
    <w:rsid w:val="001302AB"/>
    <w:rsid w:val="001303F0"/>
    <w:rsid w:val="001310F7"/>
    <w:rsid w:val="00131129"/>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2F2"/>
    <w:rsid w:val="00195496"/>
    <w:rsid w:val="00195627"/>
    <w:rsid w:val="0019638A"/>
    <w:rsid w:val="00196632"/>
    <w:rsid w:val="0019664E"/>
    <w:rsid w:val="00197E4D"/>
    <w:rsid w:val="001A00BE"/>
    <w:rsid w:val="001A00F8"/>
    <w:rsid w:val="001A094D"/>
    <w:rsid w:val="001A14EA"/>
    <w:rsid w:val="001A17EF"/>
    <w:rsid w:val="001A1F1E"/>
    <w:rsid w:val="001A23FC"/>
    <w:rsid w:val="001A2E41"/>
    <w:rsid w:val="001A3A5F"/>
    <w:rsid w:val="001A3D87"/>
    <w:rsid w:val="001A4E8E"/>
    <w:rsid w:val="001A5B17"/>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51B7"/>
    <w:rsid w:val="001B51C9"/>
    <w:rsid w:val="001B59B4"/>
    <w:rsid w:val="001B66CC"/>
    <w:rsid w:val="001B6873"/>
    <w:rsid w:val="001B6C55"/>
    <w:rsid w:val="001B6C7A"/>
    <w:rsid w:val="001B6C83"/>
    <w:rsid w:val="001B756A"/>
    <w:rsid w:val="001B76CA"/>
    <w:rsid w:val="001B7AD7"/>
    <w:rsid w:val="001C168A"/>
    <w:rsid w:val="001C3092"/>
    <w:rsid w:val="001C38F6"/>
    <w:rsid w:val="001C4A0A"/>
    <w:rsid w:val="001C505D"/>
    <w:rsid w:val="001C5420"/>
    <w:rsid w:val="001C5E09"/>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679"/>
    <w:rsid w:val="001F4864"/>
    <w:rsid w:val="001F5448"/>
    <w:rsid w:val="001F5479"/>
    <w:rsid w:val="001F58B8"/>
    <w:rsid w:val="001F5B95"/>
    <w:rsid w:val="001F65A5"/>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56A5"/>
    <w:rsid w:val="00216C17"/>
    <w:rsid w:val="00222E65"/>
    <w:rsid w:val="00222F19"/>
    <w:rsid w:val="00223F40"/>
    <w:rsid w:val="002243DC"/>
    <w:rsid w:val="0022497E"/>
    <w:rsid w:val="00224BC2"/>
    <w:rsid w:val="00225823"/>
    <w:rsid w:val="00226082"/>
    <w:rsid w:val="00230D49"/>
    <w:rsid w:val="00231B3B"/>
    <w:rsid w:val="00231F44"/>
    <w:rsid w:val="0023364B"/>
    <w:rsid w:val="00233D75"/>
    <w:rsid w:val="00234D5B"/>
    <w:rsid w:val="00234F4C"/>
    <w:rsid w:val="00236094"/>
    <w:rsid w:val="00236747"/>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E3F"/>
    <w:rsid w:val="002642D3"/>
    <w:rsid w:val="00265161"/>
    <w:rsid w:val="00265211"/>
    <w:rsid w:val="00265915"/>
    <w:rsid w:val="00265B8C"/>
    <w:rsid w:val="00266733"/>
    <w:rsid w:val="00266D57"/>
    <w:rsid w:val="00266FD5"/>
    <w:rsid w:val="002701CA"/>
    <w:rsid w:val="00270321"/>
    <w:rsid w:val="00270966"/>
    <w:rsid w:val="00271FE0"/>
    <w:rsid w:val="00272282"/>
    <w:rsid w:val="00272EFD"/>
    <w:rsid w:val="002732B2"/>
    <w:rsid w:val="002747D9"/>
    <w:rsid w:val="002748AD"/>
    <w:rsid w:val="002803E4"/>
    <w:rsid w:val="00280779"/>
    <w:rsid w:val="00281361"/>
    <w:rsid w:val="0028156B"/>
    <w:rsid w:val="00281865"/>
    <w:rsid w:val="00282668"/>
    <w:rsid w:val="0028297A"/>
    <w:rsid w:val="00282BC4"/>
    <w:rsid w:val="002830DA"/>
    <w:rsid w:val="0028384F"/>
    <w:rsid w:val="002840E1"/>
    <w:rsid w:val="00284398"/>
    <w:rsid w:val="00285FF4"/>
    <w:rsid w:val="0028605B"/>
    <w:rsid w:val="00286981"/>
    <w:rsid w:val="00286ACD"/>
    <w:rsid w:val="0029021B"/>
    <w:rsid w:val="002903CE"/>
    <w:rsid w:val="00291B82"/>
    <w:rsid w:val="00292036"/>
    <w:rsid w:val="00292AFC"/>
    <w:rsid w:val="00293584"/>
    <w:rsid w:val="00293640"/>
    <w:rsid w:val="002949F7"/>
    <w:rsid w:val="0029535A"/>
    <w:rsid w:val="00295572"/>
    <w:rsid w:val="00295697"/>
    <w:rsid w:val="002961C5"/>
    <w:rsid w:val="0029642C"/>
    <w:rsid w:val="002A0431"/>
    <w:rsid w:val="002A0B00"/>
    <w:rsid w:val="002A1258"/>
    <w:rsid w:val="002A168B"/>
    <w:rsid w:val="002A320C"/>
    <w:rsid w:val="002A34BF"/>
    <w:rsid w:val="002A35E3"/>
    <w:rsid w:val="002A398B"/>
    <w:rsid w:val="002A4D40"/>
    <w:rsid w:val="002A5CBE"/>
    <w:rsid w:val="002A5D14"/>
    <w:rsid w:val="002A622E"/>
    <w:rsid w:val="002A65A6"/>
    <w:rsid w:val="002A6701"/>
    <w:rsid w:val="002A7553"/>
    <w:rsid w:val="002B010F"/>
    <w:rsid w:val="002B163A"/>
    <w:rsid w:val="002B1697"/>
    <w:rsid w:val="002B2C44"/>
    <w:rsid w:val="002B2F85"/>
    <w:rsid w:val="002B3166"/>
    <w:rsid w:val="002B319F"/>
    <w:rsid w:val="002B3858"/>
    <w:rsid w:val="002B47BD"/>
    <w:rsid w:val="002B4A5E"/>
    <w:rsid w:val="002B5012"/>
    <w:rsid w:val="002B5D3B"/>
    <w:rsid w:val="002B5F85"/>
    <w:rsid w:val="002B6344"/>
    <w:rsid w:val="002B6875"/>
    <w:rsid w:val="002B688B"/>
    <w:rsid w:val="002B7537"/>
    <w:rsid w:val="002B7E7D"/>
    <w:rsid w:val="002C101D"/>
    <w:rsid w:val="002C1878"/>
    <w:rsid w:val="002C1D25"/>
    <w:rsid w:val="002C25C3"/>
    <w:rsid w:val="002C4DFE"/>
    <w:rsid w:val="002C5211"/>
    <w:rsid w:val="002C6611"/>
    <w:rsid w:val="002C6896"/>
    <w:rsid w:val="002D0EC2"/>
    <w:rsid w:val="002D14A4"/>
    <w:rsid w:val="002D216D"/>
    <w:rsid w:val="002D2A30"/>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FDE"/>
    <w:rsid w:val="002F07CE"/>
    <w:rsid w:val="002F12F6"/>
    <w:rsid w:val="002F1325"/>
    <w:rsid w:val="002F1604"/>
    <w:rsid w:val="002F1DBF"/>
    <w:rsid w:val="002F4232"/>
    <w:rsid w:val="002F48AC"/>
    <w:rsid w:val="002F5A61"/>
    <w:rsid w:val="002F650C"/>
    <w:rsid w:val="002F679F"/>
    <w:rsid w:val="002F7702"/>
    <w:rsid w:val="002F7733"/>
    <w:rsid w:val="002F7FD3"/>
    <w:rsid w:val="003009DD"/>
    <w:rsid w:val="00300B3D"/>
    <w:rsid w:val="003010FE"/>
    <w:rsid w:val="00302423"/>
    <w:rsid w:val="00303710"/>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FEB"/>
    <w:rsid w:val="0031611C"/>
    <w:rsid w:val="00316133"/>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1161"/>
    <w:rsid w:val="003314C7"/>
    <w:rsid w:val="00331779"/>
    <w:rsid w:val="0033197E"/>
    <w:rsid w:val="00332051"/>
    <w:rsid w:val="0033211C"/>
    <w:rsid w:val="0033258A"/>
    <w:rsid w:val="00332AB8"/>
    <w:rsid w:val="003331C4"/>
    <w:rsid w:val="003342A1"/>
    <w:rsid w:val="00334CAD"/>
    <w:rsid w:val="003355F5"/>
    <w:rsid w:val="00340170"/>
    <w:rsid w:val="003408B3"/>
    <w:rsid w:val="00340BB1"/>
    <w:rsid w:val="00340ED8"/>
    <w:rsid w:val="003427C3"/>
    <w:rsid w:val="0034282F"/>
    <w:rsid w:val="003434A1"/>
    <w:rsid w:val="00343ADB"/>
    <w:rsid w:val="00343F9A"/>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5205"/>
    <w:rsid w:val="00365ED9"/>
    <w:rsid w:val="00366598"/>
    <w:rsid w:val="00366D06"/>
    <w:rsid w:val="00366EDC"/>
    <w:rsid w:val="003677E9"/>
    <w:rsid w:val="003706CC"/>
    <w:rsid w:val="00370B30"/>
    <w:rsid w:val="00370D35"/>
    <w:rsid w:val="00370E51"/>
    <w:rsid w:val="0037107B"/>
    <w:rsid w:val="00371768"/>
    <w:rsid w:val="00371AC4"/>
    <w:rsid w:val="00372F2D"/>
    <w:rsid w:val="00373DCE"/>
    <w:rsid w:val="00375C97"/>
    <w:rsid w:val="00375DB5"/>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CBF"/>
    <w:rsid w:val="003A7D9F"/>
    <w:rsid w:val="003B04BB"/>
    <w:rsid w:val="003B0B09"/>
    <w:rsid w:val="003B1AD0"/>
    <w:rsid w:val="003B221C"/>
    <w:rsid w:val="003B2566"/>
    <w:rsid w:val="003B28DB"/>
    <w:rsid w:val="003B4139"/>
    <w:rsid w:val="003B49C3"/>
    <w:rsid w:val="003B4ADC"/>
    <w:rsid w:val="003B4EFE"/>
    <w:rsid w:val="003B551C"/>
    <w:rsid w:val="003B5773"/>
    <w:rsid w:val="003B674F"/>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CCB"/>
    <w:rsid w:val="003D30E1"/>
    <w:rsid w:val="003D32AB"/>
    <w:rsid w:val="003D3358"/>
    <w:rsid w:val="003D43FD"/>
    <w:rsid w:val="003D47AC"/>
    <w:rsid w:val="003D4875"/>
    <w:rsid w:val="003D524B"/>
    <w:rsid w:val="003D528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AC3"/>
    <w:rsid w:val="003E4E19"/>
    <w:rsid w:val="003E5613"/>
    <w:rsid w:val="003E5A2B"/>
    <w:rsid w:val="003E655C"/>
    <w:rsid w:val="003E69AC"/>
    <w:rsid w:val="003E6A45"/>
    <w:rsid w:val="003E794E"/>
    <w:rsid w:val="003E7A80"/>
    <w:rsid w:val="003F05FF"/>
    <w:rsid w:val="003F1CB7"/>
    <w:rsid w:val="003F2770"/>
    <w:rsid w:val="003F2AE4"/>
    <w:rsid w:val="003F365F"/>
    <w:rsid w:val="003F373D"/>
    <w:rsid w:val="003F39A7"/>
    <w:rsid w:val="003F3E38"/>
    <w:rsid w:val="003F4AE2"/>
    <w:rsid w:val="003F4DFE"/>
    <w:rsid w:val="003F558A"/>
    <w:rsid w:val="003F5F3D"/>
    <w:rsid w:val="003F6561"/>
    <w:rsid w:val="003F6F2F"/>
    <w:rsid w:val="003F7385"/>
    <w:rsid w:val="003F7B94"/>
    <w:rsid w:val="00401630"/>
    <w:rsid w:val="0040196B"/>
    <w:rsid w:val="00401EA9"/>
    <w:rsid w:val="00402134"/>
    <w:rsid w:val="0040330B"/>
    <w:rsid w:val="00403476"/>
    <w:rsid w:val="00404309"/>
    <w:rsid w:val="00404586"/>
    <w:rsid w:val="0040473D"/>
    <w:rsid w:val="0040541F"/>
    <w:rsid w:val="00405FF2"/>
    <w:rsid w:val="00406032"/>
    <w:rsid w:val="00406164"/>
    <w:rsid w:val="00406B7E"/>
    <w:rsid w:val="004073BF"/>
    <w:rsid w:val="004078A7"/>
    <w:rsid w:val="00407E4E"/>
    <w:rsid w:val="00407F29"/>
    <w:rsid w:val="00407F41"/>
    <w:rsid w:val="00410F62"/>
    <w:rsid w:val="004116FE"/>
    <w:rsid w:val="0041198E"/>
    <w:rsid w:val="00412EAD"/>
    <w:rsid w:val="00413328"/>
    <w:rsid w:val="00413B65"/>
    <w:rsid w:val="00414452"/>
    <w:rsid w:val="00414A8F"/>
    <w:rsid w:val="00414E25"/>
    <w:rsid w:val="00414ECF"/>
    <w:rsid w:val="00415949"/>
    <w:rsid w:val="00415CD5"/>
    <w:rsid w:val="0041639F"/>
    <w:rsid w:val="00417463"/>
    <w:rsid w:val="00417F85"/>
    <w:rsid w:val="00420D47"/>
    <w:rsid w:val="00421EF8"/>
    <w:rsid w:val="004223DA"/>
    <w:rsid w:val="00422533"/>
    <w:rsid w:val="00422BF2"/>
    <w:rsid w:val="00423B46"/>
    <w:rsid w:val="00424879"/>
    <w:rsid w:val="0042525E"/>
    <w:rsid w:val="0042528B"/>
    <w:rsid w:val="00425748"/>
    <w:rsid w:val="00426424"/>
    <w:rsid w:val="00427AFC"/>
    <w:rsid w:val="00430077"/>
    <w:rsid w:val="004302B5"/>
    <w:rsid w:val="004311F7"/>
    <w:rsid w:val="0043120B"/>
    <w:rsid w:val="00431859"/>
    <w:rsid w:val="00433331"/>
    <w:rsid w:val="00433858"/>
    <w:rsid w:val="0043386C"/>
    <w:rsid w:val="0043418B"/>
    <w:rsid w:val="00434C9C"/>
    <w:rsid w:val="00434CEA"/>
    <w:rsid w:val="00434E71"/>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78F"/>
    <w:rsid w:val="00465F08"/>
    <w:rsid w:val="00466815"/>
    <w:rsid w:val="00466A5B"/>
    <w:rsid w:val="0046720B"/>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4555"/>
    <w:rsid w:val="00494615"/>
    <w:rsid w:val="0049469C"/>
    <w:rsid w:val="00494A9C"/>
    <w:rsid w:val="00494ED8"/>
    <w:rsid w:val="00495471"/>
    <w:rsid w:val="0049563D"/>
    <w:rsid w:val="004962AD"/>
    <w:rsid w:val="004964FB"/>
    <w:rsid w:val="0049761E"/>
    <w:rsid w:val="00497699"/>
    <w:rsid w:val="004A002D"/>
    <w:rsid w:val="004A0200"/>
    <w:rsid w:val="004A03CB"/>
    <w:rsid w:val="004A0B81"/>
    <w:rsid w:val="004A12C8"/>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3036"/>
    <w:rsid w:val="004B30F4"/>
    <w:rsid w:val="004B3B5D"/>
    <w:rsid w:val="004B3FAC"/>
    <w:rsid w:val="004B62A0"/>
    <w:rsid w:val="004B62C7"/>
    <w:rsid w:val="004B6B93"/>
    <w:rsid w:val="004B71CF"/>
    <w:rsid w:val="004B77E0"/>
    <w:rsid w:val="004B7B85"/>
    <w:rsid w:val="004C116B"/>
    <w:rsid w:val="004C155C"/>
    <w:rsid w:val="004C193F"/>
    <w:rsid w:val="004C198C"/>
    <w:rsid w:val="004C1F17"/>
    <w:rsid w:val="004C21E4"/>
    <w:rsid w:val="004C353D"/>
    <w:rsid w:val="004C3C42"/>
    <w:rsid w:val="004C3D5E"/>
    <w:rsid w:val="004C3F30"/>
    <w:rsid w:val="004C4849"/>
    <w:rsid w:val="004C4AAD"/>
    <w:rsid w:val="004C4DED"/>
    <w:rsid w:val="004C4EEA"/>
    <w:rsid w:val="004C5BC5"/>
    <w:rsid w:val="004C5CB8"/>
    <w:rsid w:val="004C5F23"/>
    <w:rsid w:val="004C5FFA"/>
    <w:rsid w:val="004D07BC"/>
    <w:rsid w:val="004D08F8"/>
    <w:rsid w:val="004D0A34"/>
    <w:rsid w:val="004D0AF7"/>
    <w:rsid w:val="004D0CBA"/>
    <w:rsid w:val="004D0E7D"/>
    <w:rsid w:val="004D1E38"/>
    <w:rsid w:val="004D2066"/>
    <w:rsid w:val="004D2757"/>
    <w:rsid w:val="004D2CE7"/>
    <w:rsid w:val="004D2E04"/>
    <w:rsid w:val="004D3975"/>
    <w:rsid w:val="004D3EA0"/>
    <w:rsid w:val="004D4DE7"/>
    <w:rsid w:val="004D571C"/>
    <w:rsid w:val="004D67EC"/>
    <w:rsid w:val="004D735E"/>
    <w:rsid w:val="004E0654"/>
    <w:rsid w:val="004E0E81"/>
    <w:rsid w:val="004E0ECE"/>
    <w:rsid w:val="004E12AD"/>
    <w:rsid w:val="004E165F"/>
    <w:rsid w:val="004E1AE7"/>
    <w:rsid w:val="004E1F58"/>
    <w:rsid w:val="004E36A0"/>
    <w:rsid w:val="004E378B"/>
    <w:rsid w:val="004E46A8"/>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4014"/>
    <w:rsid w:val="004F45C6"/>
    <w:rsid w:val="004F46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80B"/>
    <w:rsid w:val="005127FA"/>
    <w:rsid w:val="00512B6F"/>
    <w:rsid w:val="00514A54"/>
    <w:rsid w:val="00514A86"/>
    <w:rsid w:val="00514D5B"/>
    <w:rsid w:val="00514E06"/>
    <w:rsid w:val="00515BD2"/>
    <w:rsid w:val="00516C03"/>
    <w:rsid w:val="00521CD4"/>
    <w:rsid w:val="00521FF0"/>
    <w:rsid w:val="00522285"/>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1543"/>
    <w:rsid w:val="005315EC"/>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9B"/>
    <w:rsid w:val="00537BC5"/>
    <w:rsid w:val="0054073D"/>
    <w:rsid w:val="0054132D"/>
    <w:rsid w:val="00541AD6"/>
    <w:rsid w:val="0054285A"/>
    <w:rsid w:val="00542C1D"/>
    <w:rsid w:val="00542F3C"/>
    <w:rsid w:val="0054318B"/>
    <w:rsid w:val="005431CB"/>
    <w:rsid w:val="00543C28"/>
    <w:rsid w:val="00544B1A"/>
    <w:rsid w:val="00545418"/>
    <w:rsid w:val="005457F6"/>
    <w:rsid w:val="0054591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4495"/>
    <w:rsid w:val="005A502B"/>
    <w:rsid w:val="005A5200"/>
    <w:rsid w:val="005A627B"/>
    <w:rsid w:val="005A6B45"/>
    <w:rsid w:val="005A7923"/>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D7D9F"/>
    <w:rsid w:val="005E193D"/>
    <w:rsid w:val="005E1942"/>
    <w:rsid w:val="005E1A47"/>
    <w:rsid w:val="005E1AF5"/>
    <w:rsid w:val="005E27DC"/>
    <w:rsid w:val="005E2A73"/>
    <w:rsid w:val="005E2B20"/>
    <w:rsid w:val="005E2D30"/>
    <w:rsid w:val="005E369F"/>
    <w:rsid w:val="005E4279"/>
    <w:rsid w:val="005E46DF"/>
    <w:rsid w:val="005E573B"/>
    <w:rsid w:val="005E57A5"/>
    <w:rsid w:val="005E5AA4"/>
    <w:rsid w:val="005E5BAE"/>
    <w:rsid w:val="005E5C1B"/>
    <w:rsid w:val="005E653E"/>
    <w:rsid w:val="005E6583"/>
    <w:rsid w:val="005E6B96"/>
    <w:rsid w:val="005E6C47"/>
    <w:rsid w:val="005E7E5D"/>
    <w:rsid w:val="005F085B"/>
    <w:rsid w:val="005F0FA6"/>
    <w:rsid w:val="005F1458"/>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3D"/>
    <w:rsid w:val="00602A49"/>
    <w:rsid w:val="00602ACE"/>
    <w:rsid w:val="00602D35"/>
    <w:rsid w:val="0060509C"/>
    <w:rsid w:val="0060560D"/>
    <w:rsid w:val="00605925"/>
    <w:rsid w:val="0060606B"/>
    <w:rsid w:val="006073CB"/>
    <w:rsid w:val="00607B5C"/>
    <w:rsid w:val="00610160"/>
    <w:rsid w:val="00610F62"/>
    <w:rsid w:val="00611382"/>
    <w:rsid w:val="006115A0"/>
    <w:rsid w:val="00611DB7"/>
    <w:rsid w:val="00611E1C"/>
    <w:rsid w:val="006128C6"/>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50A5E"/>
    <w:rsid w:val="00650C52"/>
    <w:rsid w:val="00651472"/>
    <w:rsid w:val="0065257A"/>
    <w:rsid w:val="0065356C"/>
    <w:rsid w:val="00654074"/>
    <w:rsid w:val="00654E54"/>
    <w:rsid w:val="00655BB1"/>
    <w:rsid w:val="00656105"/>
    <w:rsid w:val="0065652C"/>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239D"/>
    <w:rsid w:val="006923D9"/>
    <w:rsid w:val="006935E9"/>
    <w:rsid w:val="0069379B"/>
    <w:rsid w:val="00693CF3"/>
    <w:rsid w:val="0069433B"/>
    <w:rsid w:val="00694464"/>
    <w:rsid w:val="006953C6"/>
    <w:rsid w:val="0069563E"/>
    <w:rsid w:val="00695DC3"/>
    <w:rsid w:val="00697BE6"/>
    <w:rsid w:val="006A210C"/>
    <w:rsid w:val="006A2991"/>
    <w:rsid w:val="006A2B7D"/>
    <w:rsid w:val="006A32E1"/>
    <w:rsid w:val="006A3377"/>
    <w:rsid w:val="006A4030"/>
    <w:rsid w:val="006A41CA"/>
    <w:rsid w:val="006A42A3"/>
    <w:rsid w:val="006A44CE"/>
    <w:rsid w:val="006A4518"/>
    <w:rsid w:val="006A4B23"/>
    <w:rsid w:val="006A5396"/>
    <w:rsid w:val="006A5399"/>
    <w:rsid w:val="006A587F"/>
    <w:rsid w:val="006A64EA"/>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0BE9"/>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459"/>
    <w:rsid w:val="006D3A04"/>
    <w:rsid w:val="006D40B7"/>
    <w:rsid w:val="006D480E"/>
    <w:rsid w:val="006D4FAA"/>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997"/>
    <w:rsid w:val="006F1A9B"/>
    <w:rsid w:val="006F1CEC"/>
    <w:rsid w:val="006F2011"/>
    <w:rsid w:val="006F2ABE"/>
    <w:rsid w:val="006F3FCC"/>
    <w:rsid w:val="006F4422"/>
    <w:rsid w:val="006F46D0"/>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BA8"/>
    <w:rsid w:val="0070506F"/>
    <w:rsid w:val="0070519A"/>
    <w:rsid w:val="00705904"/>
    <w:rsid w:val="00705AEB"/>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3AD5"/>
    <w:rsid w:val="00723B83"/>
    <w:rsid w:val="00723FC1"/>
    <w:rsid w:val="00725B03"/>
    <w:rsid w:val="00725C7C"/>
    <w:rsid w:val="00726091"/>
    <w:rsid w:val="00726CDC"/>
    <w:rsid w:val="007271B5"/>
    <w:rsid w:val="00727B04"/>
    <w:rsid w:val="00727B91"/>
    <w:rsid w:val="0073176D"/>
    <w:rsid w:val="0073204A"/>
    <w:rsid w:val="0073281C"/>
    <w:rsid w:val="00732946"/>
    <w:rsid w:val="007331B4"/>
    <w:rsid w:val="007341D4"/>
    <w:rsid w:val="00734F16"/>
    <w:rsid w:val="007351B5"/>
    <w:rsid w:val="00736756"/>
    <w:rsid w:val="00736DDD"/>
    <w:rsid w:val="00740B42"/>
    <w:rsid w:val="00741805"/>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88A"/>
    <w:rsid w:val="00753275"/>
    <w:rsid w:val="00753EB1"/>
    <w:rsid w:val="007541DA"/>
    <w:rsid w:val="00754B61"/>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1DA4"/>
    <w:rsid w:val="0077208C"/>
    <w:rsid w:val="0077273E"/>
    <w:rsid w:val="007727BB"/>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63B3"/>
    <w:rsid w:val="007C6F98"/>
    <w:rsid w:val="007C709C"/>
    <w:rsid w:val="007C7DF2"/>
    <w:rsid w:val="007D23A7"/>
    <w:rsid w:val="007D261F"/>
    <w:rsid w:val="007D26E2"/>
    <w:rsid w:val="007D271E"/>
    <w:rsid w:val="007D2E7E"/>
    <w:rsid w:val="007D3D2B"/>
    <w:rsid w:val="007D4EC3"/>
    <w:rsid w:val="007D5120"/>
    <w:rsid w:val="007D556A"/>
    <w:rsid w:val="007D5897"/>
    <w:rsid w:val="007D6633"/>
    <w:rsid w:val="007D6D20"/>
    <w:rsid w:val="007D71D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5972"/>
    <w:rsid w:val="008164DA"/>
    <w:rsid w:val="0081681C"/>
    <w:rsid w:val="0081735E"/>
    <w:rsid w:val="00820226"/>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43BD"/>
    <w:rsid w:val="00834D58"/>
    <w:rsid w:val="00835608"/>
    <w:rsid w:val="00836374"/>
    <w:rsid w:val="0083638E"/>
    <w:rsid w:val="00837ED5"/>
    <w:rsid w:val="00840597"/>
    <w:rsid w:val="00840DA0"/>
    <w:rsid w:val="00840DBB"/>
    <w:rsid w:val="0084138B"/>
    <w:rsid w:val="0084161E"/>
    <w:rsid w:val="00841973"/>
    <w:rsid w:val="00842832"/>
    <w:rsid w:val="00842A48"/>
    <w:rsid w:val="00842BE2"/>
    <w:rsid w:val="00842C7C"/>
    <w:rsid w:val="00842EC5"/>
    <w:rsid w:val="008434CD"/>
    <w:rsid w:val="008436B4"/>
    <w:rsid w:val="00843801"/>
    <w:rsid w:val="008445D5"/>
    <w:rsid w:val="0084473D"/>
    <w:rsid w:val="00844E5C"/>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137D"/>
    <w:rsid w:val="00872250"/>
    <w:rsid w:val="00872F2C"/>
    <w:rsid w:val="00874066"/>
    <w:rsid w:val="00874109"/>
    <w:rsid w:val="00874B35"/>
    <w:rsid w:val="00875404"/>
    <w:rsid w:val="00875941"/>
    <w:rsid w:val="00876E9F"/>
    <w:rsid w:val="0087768E"/>
    <w:rsid w:val="00880181"/>
    <w:rsid w:val="00880267"/>
    <w:rsid w:val="00880455"/>
    <w:rsid w:val="00880A61"/>
    <w:rsid w:val="00881242"/>
    <w:rsid w:val="00882AF9"/>
    <w:rsid w:val="00882C42"/>
    <w:rsid w:val="00884E47"/>
    <w:rsid w:val="00884E58"/>
    <w:rsid w:val="00885B11"/>
    <w:rsid w:val="00886270"/>
    <w:rsid w:val="0088627E"/>
    <w:rsid w:val="00886F74"/>
    <w:rsid w:val="008877DE"/>
    <w:rsid w:val="00887CED"/>
    <w:rsid w:val="00887DE3"/>
    <w:rsid w:val="00890A98"/>
    <w:rsid w:val="00890B3A"/>
    <w:rsid w:val="00891460"/>
    <w:rsid w:val="00892017"/>
    <w:rsid w:val="00892754"/>
    <w:rsid w:val="00893CAA"/>
    <w:rsid w:val="008940F1"/>
    <w:rsid w:val="008945E8"/>
    <w:rsid w:val="008946D1"/>
    <w:rsid w:val="00895F47"/>
    <w:rsid w:val="008962F3"/>
    <w:rsid w:val="0089636D"/>
    <w:rsid w:val="00896AC5"/>
    <w:rsid w:val="00896B1C"/>
    <w:rsid w:val="00896BE1"/>
    <w:rsid w:val="00896EBE"/>
    <w:rsid w:val="008974B9"/>
    <w:rsid w:val="00897699"/>
    <w:rsid w:val="008979F4"/>
    <w:rsid w:val="008A0690"/>
    <w:rsid w:val="008A0C7B"/>
    <w:rsid w:val="008A0D89"/>
    <w:rsid w:val="008A209E"/>
    <w:rsid w:val="008A2656"/>
    <w:rsid w:val="008A3699"/>
    <w:rsid w:val="008A49F9"/>
    <w:rsid w:val="008A5D45"/>
    <w:rsid w:val="008A6102"/>
    <w:rsid w:val="008A64E7"/>
    <w:rsid w:val="008A710D"/>
    <w:rsid w:val="008A73C6"/>
    <w:rsid w:val="008B0262"/>
    <w:rsid w:val="008B02AC"/>
    <w:rsid w:val="008B07CC"/>
    <w:rsid w:val="008B09A9"/>
    <w:rsid w:val="008B22E6"/>
    <w:rsid w:val="008B276E"/>
    <w:rsid w:val="008B29ED"/>
    <w:rsid w:val="008B3F22"/>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81A"/>
    <w:rsid w:val="008D491D"/>
    <w:rsid w:val="008D4AF5"/>
    <w:rsid w:val="008D4B26"/>
    <w:rsid w:val="008D5362"/>
    <w:rsid w:val="008D56E7"/>
    <w:rsid w:val="008D6B88"/>
    <w:rsid w:val="008D7346"/>
    <w:rsid w:val="008D74E0"/>
    <w:rsid w:val="008E07AF"/>
    <w:rsid w:val="008E0A44"/>
    <w:rsid w:val="008E1FEE"/>
    <w:rsid w:val="008E379E"/>
    <w:rsid w:val="008E391B"/>
    <w:rsid w:val="008E3F0F"/>
    <w:rsid w:val="008E473A"/>
    <w:rsid w:val="008E50CD"/>
    <w:rsid w:val="008E5E12"/>
    <w:rsid w:val="008E6BFE"/>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75E"/>
    <w:rsid w:val="00901BCB"/>
    <w:rsid w:val="00902853"/>
    <w:rsid w:val="009038D9"/>
    <w:rsid w:val="00904342"/>
    <w:rsid w:val="00905A0A"/>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B1A"/>
    <w:rsid w:val="00911F77"/>
    <w:rsid w:val="009121F6"/>
    <w:rsid w:val="00912A46"/>
    <w:rsid w:val="00912E5B"/>
    <w:rsid w:val="00912F7D"/>
    <w:rsid w:val="0091372F"/>
    <w:rsid w:val="009139F1"/>
    <w:rsid w:val="00913E90"/>
    <w:rsid w:val="009151FF"/>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6F60"/>
    <w:rsid w:val="009270BF"/>
    <w:rsid w:val="00930E04"/>
    <w:rsid w:val="00931099"/>
    <w:rsid w:val="00932240"/>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2A5B"/>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77FE"/>
    <w:rsid w:val="00967E90"/>
    <w:rsid w:val="00967EC6"/>
    <w:rsid w:val="00970183"/>
    <w:rsid w:val="009702E6"/>
    <w:rsid w:val="00970B7D"/>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A56"/>
    <w:rsid w:val="00982291"/>
    <w:rsid w:val="009829AE"/>
    <w:rsid w:val="00982D4D"/>
    <w:rsid w:val="0098458D"/>
    <w:rsid w:val="009846DB"/>
    <w:rsid w:val="00984A98"/>
    <w:rsid w:val="00985017"/>
    <w:rsid w:val="00985522"/>
    <w:rsid w:val="00985A01"/>
    <w:rsid w:val="00985D4A"/>
    <w:rsid w:val="00990036"/>
    <w:rsid w:val="00990220"/>
    <w:rsid w:val="00990522"/>
    <w:rsid w:val="00990972"/>
    <w:rsid w:val="00990C65"/>
    <w:rsid w:val="00990CA6"/>
    <w:rsid w:val="0099115A"/>
    <w:rsid w:val="00991475"/>
    <w:rsid w:val="0099152B"/>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E4B"/>
    <w:rsid w:val="009B316E"/>
    <w:rsid w:val="009B41F5"/>
    <w:rsid w:val="009B4A17"/>
    <w:rsid w:val="009B51BD"/>
    <w:rsid w:val="009B5A71"/>
    <w:rsid w:val="009B5DBF"/>
    <w:rsid w:val="009B754F"/>
    <w:rsid w:val="009B7A99"/>
    <w:rsid w:val="009B7BF3"/>
    <w:rsid w:val="009C014A"/>
    <w:rsid w:val="009C1E26"/>
    <w:rsid w:val="009C27D4"/>
    <w:rsid w:val="009C2B18"/>
    <w:rsid w:val="009C2F64"/>
    <w:rsid w:val="009C30A4"/>
    <w:rsid w:val="009C45C9"/>
    <w:rsid w:val="009C4F1F"/>
    <w:rsid w:val="009C5C32"/>
    <w:rsid w:val="009C5C9B"/>
    <w:rsid w:val="009C5F77"/>
    <w:rsid w:val="009C64C4"/>
    <w:rsid w:val="009C6955"/>
    <w:rsid w:val="009C6A8E"/>
    <w:rsid w:val="009C6F93"/>
    <w:rsid w:val="009C77CF"/>
    <w:rsid w:val="009D051C"/>
    <w:rsid w:val="009D0694"/>
    <w:rsid w:val="009D0849"/>
    <w:rsid w:val="009D1D7B"/>
    <w:rsid w:val="009D260D"/>
    <w:rsid w:val="009D2BBA"/>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1E6A"/>
    <w:rsid w:val="009E242C"/>
    <w:rsid w:val="009E2B27"/>
    <w:rsid w:val="009E3612"/>
    <w:rsid w:val="009E3A85"/>
    <w:rsid w:val="009E3C6F"/>
    <w:rsid w:val="009E3D28"/>
    <w:rsid w:val="009E41F2"/>
    <w:rsid w:val="009E47EE"/>
    <w:rsid w:val="009E4896"/>
    <w:rsid w:val="009E5716"/>
    <w:rsid w:val="009E58E1"/>
    <w:rsid w:val="009E5B94"/>
    <w:rsid w:val="009E6F51"/>
    <w:rsid w:val="009E7932"/>
    <w:rsid w:val="009E7A63"/>
    <w:rsid w:val="009F01B4"/>
    <w:rsid w:val="009F0824"/>
    <w:rsid w:val="009F0E23"/>
    <w:rsid w:val="009F248A"/>
    <w:rsid w:val="009F4668"/>
    <w:rsid w:val="009F603F"/>
    <w:rsid w:val="009F6ACE"/>
    <w:rsid w:val="009F6BCE"/>
    <w:rsid w:val="009F6BE7"/>
    <w:rsid w:val="009F7547"/>
    <w:rsid w:val="009F79DB"/>
    <w:rsid w:val="009F7C10"/>
    <w:rsid w:val="00A01D91"/>
    <w:rsid w:val="00A02E06"/>
    <w:rsid w:val="00A02F39"/>
    <w:rsid w:val="00A037E5"/>
    <w:rsid w:val="00A03B37"/>
    <w:rsid w:val="00A046C6"/>
    <w:rsid w:val="00A0593C"/>
    <w:rsid w:val="00A06118"/>
    <w:rsid w:val="00A06392"/>
    <w:rsid w:val="00A06B78"/>
    <w:rsid w:val="00A116D2"/>
    <w:rsid w:val="00A11DAD"/>
    <w:rsid w:val="00A11EF8"/>
    <w:rsid w:val="00A122FD"/>
    <w:rsid w:val="00A1262B"/>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3BEA"/>
    <w:rsid w:val="00A33EAA"/>
    <w:rsid w:val="00A3436B"/>
    <w:rsid w:val="00A34A31"/>
    <w:rsid w:val="00A35786"/>
    <w:rsid w:val="00A35AFC"/>
    <w:rsid w:val="00A3666B"/>
    <w:rsid w:val="00A37117"/>
    <w:rsid w:val="00A37629"/>
    <w:rsid w:val="00A37CB4"/>
    <w:rsid w:val="00A40D60"/>
    <w:rsid w:val="00A40ED4"/>
    <w:rsid w:val="00A40F64"/>
    <w:rsid w:val="00A433D5"/>
    <w:rsid w:val="00A43CCA"/>
    <w:rsid w:val="00A4486E"/>
    <w:rsid w:val="00A450F2"/>
    <w:rsid w:val="00A46AB0"/>
    <w:rsid w:val="00A47A7D"/>
    <w:rsid w:val="00A47D43"/>
    <w:rsid w:val="00A500B4"/>
    <w:rsid w:val="00A5060D"/>
    <w:rsid w:val="00A507DD"/>
    <w:rsid w:val="00A50C16"/>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3005"/>
    <w:rsid w:val="00A8311F"/>
    <w:rsid w:val="00A84847"/>
    <w:rsid w:val="00A85081"/>
    <w:rsid w:val="00A8526F"/>
    <w:rsid w:val="00A855FF"/>
    <w:rsid w:val="00A8571C"/>
    <w:rsid w:val="00A85A60"/>
    <w:rsid w:val="00A86900"/>
    <w:rsid w:val="00A86B52"/>
    <w:rsid w:val="00A86DB0"/>
    <w:rsid w:val="00A86F3A"/>
    <w:rsid w:val="00A87497"/>
    <w:rsid w:val="00A90221"/>
    <w:rsid w:val="00A93476"/>
    <w:rsid w:val="00A94790"/>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4978"/>
    <w:rsid w:val="00AB5514"/>
    <w:rsid w:val="00AB5E7C"/>
    <w:rsid w:val="00AB5EDD"/>
    <w:rsid w:val="00AB6040"/>
    <w:rsid w:val="00AB64B9"/>
    <w:rsid w:val="00AB69E5"/>
    <w:rsid w:val="00AB6E40"/>
    <w:rsid w:val="00AB6F9D"/>
    <w:rsid w:val="00AB71D8"/>
    <w:rsid w:val="00AB75C9"/>
    <w:rsid w:val="00AB77CB"/>
    <w:rsid w:val="00AC0944"/>
    <w:rsid w:val="00AC1104"/>
    <w:rsid w:val="00AC11CE"/>
    <w:rsid w:val="00AC1D29"/>
    <w:rsid w:val="00AC1E90"/>
    <w:rsid w:val="00AC1F32"/>
    <w:rsid w:val="00AC25CE"/>
    <w:rsid w:val="00AC27A7"/>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E71"/>
    <w:rsid w:val="00AE0136"/>
    <w:rsid w:val="00AE0918"/>
    <w:rsid w:val="00AE12CE"/>
    <w:rsid w:val="00AE230B"/>
    <w:rsid w:val="00AE2752"/>
    <w:rsid w:val="00AE2BA6"/>
    <w:rsid w:val="00AE2C99"/>
    <w:rsid w:val="00AE37EA"/>
    <w:rsid w:val="00AE3BBC"/>
    <w:rsid w:val="00AE3EAB"/>
    <w:rsid w:val="00AE4B66"/>
    <w:rsid w:val="00AE4DE4"/>
    <w:rsid w:val="00AE4FC6"/>
    <w:rsid w:val="00AE544E"/>
    <w:rsid w:val="00AE6266"/>
    <w:rsid w:val="00AE6571"/>
    <w:rsid w:val="00AE6A48"/>
    <w:rsid w:val="00AE6BBD"/>
    <w:rsid w:val="00AE6F84"/>
    <w:rsid w:val="00AE71A2"/>
    <w:rsid w:val="00AE74DD"/>
    <w:rsid w:val="00AE7C0E"/>
    <w:rsid w:val="00AE7D07"/>
    <w:rsid w:val="00AF0E3E"/>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063"/>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51C"/>
    <w:rsid w:val="00B55EC2"/>
    <w:rsid w:val="00B565FB"/>
    <w:rsid w:val="00B56753"/>
    <w:rsid w:val="00B57368"/>
    <w:rsid w:val="00B573C9"/>
    <w:rsid w:val="00B579CE"/>
    <w:rsid w:val="00B61243"/>
    <w:rsid w:val="00B61C60"/>
    <w:rsid w:val="00B62701"/>
    <w:rsid w:val="00B63902"/>
    <w:rsid w:val="00B6406F"/>
    <w:rsid w:val="00B64420"/>
    <w:rsid w:val="00B64ECA"/>
    <w:rsid w:val="00B656BE"/>
    <w:rsid w:val="00B65AAF"/>
    <w:rsid w:val="00B65D42"/>
    <w:rsid w:val="00B67A37"/>
    <w:rsid w:val="00B67A57"/>
    <w:rsid w:val="00B67DE9"/>
    <w:rsid w:val="00B70043"/>
    <w:rsid w:val="00B70449"/>
    <w:rsid w:val="00B705A3"/>
    <w:rsid w:val="00B7117C"/>
    <w:rsid w:val="00B71792"/>
    <w:rsid w:val="00B71AB6"/>
    <w:rsid w:val="00B7203D"/>
    <w:rsid w:val="00B72D70"/>
    <w:rsid w:val="00B739FD"/>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5335"/>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F72"/>
    <w:rsid w:val="00C060D0"/>
    <w:rsid w:val="00C06B7D"/>
    <w:rsid w:val="00C115AA"/>
    <w:rsid w:val="00C12603"/>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93F"/>
    <w:rsid w:val="00C23A1D"/>
    <w:rsid w:val="00C23EB8"/>
    <w:rsid w:val="00C23EFC"/>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187"/>
    <w:rsid w:val="00C451AF"/>
    <w:rsid w:val="00C4542F"/>
    <w:rsid w:val="00C455AD"/>
    <w:rsid w:val="00C4709D"/>
    <w:rsid w:val="00C47D4E"/>
    <w:rsid w:val="00C50EAD"/>
    <w:rsid w:val="00C515CE"/>
    <w:rsid w:val="00C51F6C"/>
    <w:rsid w:val="00C528BF"/>
    <w:rsid w:val="00C530E9"/>
    <w:rsid w:val="00C53112"/>
    <w:rsid w:val="00C54C02"/>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D5"/>
    <w:rsid w:val="00C64E3B"/>
    <w:rsid w:val="00C64E49"/>
    <w:rsid w:val="00C66507"/>
    <w:rsid w:val="00C668A9"/>
    <w:rsid w:val="00C677F3"/>
    <w:rsid w:val="00C67DBD"/>
    <w:rsid w:val="00C67F34"/>
    <w:rsid w:val="00C70543"/>
    <w:rsid w:val="00C72DB1"/>
    <w:rsid w:val="00C7302D"/>
    <w:rsid w:val="00C73157"/>
    <w:rsid w:val="00C7457C"/>
    <w:rsid w:val="00C75B05"/>
    <w:rsid w:val="00C7731D"/>
    <w:rsid w:val="00C7744E"/>
    <w:rsid w:val="00C77C51"/>
    <w:rsid w:val="00C77DF5"/>
    <w:rsid w:val="00C77E5E"/>
    <w:rsid w:val="00C8005D"/>
    <w:rsid w:val="00C80955"/>
    <w:rsid w:val="00C8121B"/>
    <w:rsid w:val="00C81303"/>
    <w:rsid w:val="00C81336"/>
    <w:rsid w:val="00C81487"/>
    <w:rsid w:val="00C81927"/>
    <w:rsid w:val="00C81ED2"/>
    <w:rsid w:val="00C835C3"/>
    <w:rsid w:val="00C836EC"/>
    <w:rsid w:val="00C83704"/>
    <w:rsid w:val="00C83A44"/>
    <w:rsid w:val="00C83F98"/>
    <w:rsid w:val="00C8580D"/>
    <w:rsid w:val="00C87053"/>
    <w:rsid w:val="00C871E0"/>
    <w:rsid w:val="00C876CC"/>
    <w:rsid w:val="00C877DE"/>
    <w:rsid w:val="00C87C48"/>
    <w:rsid w:val="00C900A4"/>
    <w:rsid w:val="00C9045E"/>
    <w:rsid w:val="00C90E62"/>
    <w:rsid w:val="00C9113F"/>
    <w:rsid w:val="00C91387"/>
    <w:rsid w:val="00C9248E"/>
    <w:rsid w:val="00C926E5"/>
    <w:rsid w:val="00C92AC8"/>
    <w:rsid w:val="00C92BAC"/>
    <w:rsid w:val="00C92F09"/>
    <w:rsid w:val="00C93112"/>
    <w:rsid w:val="00C93664"/>
    <w:rsid w:val="00C93E7E"/>
    <w:rsid w:val="00C94128"/>
    <w:rsid w:val="00C941AA"/>
    <w:rsid w:val="00C9426E"/>
    <w:rsid w:val="00C94410"/>
    <w:rsid w:val="00C94DEB"/>
    <w:rsid w:val="00C951CE"/>
    <w:rsid w:val="00C965B6"/>
    <w:rsid w:val="00C96F83"/>
    <w:rsid w:val="00C97316"/>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A32"/>
    <w:rsid w:val="00CC2BAF"/>
    <w:rsid w:val="00CC2E9A"/>
    <w:rsid w:val="00CC2FCE"/>
    <w:rsid w:val="00CC3096"/>
    <w:rsid w:val="00CC3ADA"/>
    <w:rsid w:val="00CC41D9"/>
    <w:rsid w:val="00CC454D"/>
    <w:rsid w:val="00CC478C"/>
    <w:rsid w:val="00CC4E00"/>
    <w:rsid w:val="00CC4E2A"/>
    <w:rsid w:val="00CC5460"/>
    <w:rsid w:val="00CC59BB"/>
    <w:rsid w:val="00CC5E00"/>
    <w:rsid w:val="00CC62DF"/>
    <w:rsid w:val="00CC64EC"/>
    <w:rsid w:val="00CC6691"/>
    <w:rsid w:val="00CC6815"/>
    <w:rsid w:val="00CC6A79"/>
    <w:rsid w:val="00CC7921"/>
    <w:rsid w:val="00CC7FA6"/>
    <w:rsid w:val="00CD1270"/>
    <w:rsid w:val="00CD19DF"/>
    <w:rsid w:val="00CD1BF1"/>
    <w:rsid w:val="00CD1C5D"/>
    <w:rsid w:val="00CD349A"/>
    <w:rsid w:val="00CD46B1"/>
    <w:rsid w:val="00CD48CF"/>
    <w:rsid w:val="00CD502E"/>
    <w:rsid w:val="00CD5833"/>
    <w:rsid w:val="00CD620C"/>
    <w:rsid w:val="00CD6756"/>
    <w:rsid w:val="00CD6874"/>
    <w:rsid w:val="00CE0175"/>
    <w:rsid w:val="00CE046E"/>
    <w:rsid w:val="00CE095B"/>
    <w:rsid w:val="00CE0D44"/>
    <w:rsid w:val="00CE1629"/>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FFD"/>
    <w:rsid w:val="00D1386D"/>
    <w:rsid w:val="00D13F5E"/>
    <w:rsid w:val="00D14929"/>
    <w:rsid w:val="00D14DDE"/>
    <w:rsid w:val="00D151EC"/>
    <w:rsid w:val="00D1552A"/>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D3F"/>
    <w:rsid w:val="00D27127"/>
    <w:rsid w:val="00D2782D"/>
    <w:rsid w:val="00D27FB3"/>
    <w:rsid w:val="00D30FA5"/>
    <w:rsid w:val="00D3125E"/>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6212"/>
    <w:rsid w:val="00D46891"/>
    <w:rsid w:val="00D46CD2"/>
    <w:rsid w:val="00D5080E"/>
    <w:rsid w:val="00D514EF"/>
    <w:rsid w:val="00D51CFD"/>
    <w:rsid w:val="00D51FF9"/>
    <w:rsid w:val="00D5263E"/>
    <w:rsid w:val="00D52A75"/>
    <w:rsid w:val="00D5388D"/>
    <w:rsid w:val="00D53EB5"/>
    <w:rsid w:val="00D54173"/>
    <w:rsid w:val="00D5455A"/>
    <w:rsid w:val="00D54586"/>
    <w:rsid w:val="00D54B50"/>
    <w:rsid w:val="00D56168"/>
    <w:rsid w:val="00D5695B"/>
    <w:rsid w:val="00D57CA5"/>
    <w:rsid w:val="00D57CBD"/>
    <w:rsid w:val="00D57F50"/>
    <w:rsid w:val="00D57FEB"/>
    <w:rsid w:val="00D606C7"/>
    <w:rsid w:val="00D612C0"/>
    <w:rsid w:val="00D630ED"/>
    <w:rsid w:val="00D63743"/>
    <w:rsid w:val="00D63F50"/>
    <w:rsid w:val="00D65EA9"/>
    <w:rsid w:val="00D6628E"/>
    <w:rsid w:val="00D663EA"/>
    <w:rsid w:val="00D66A15"/>
    <w:rsid w:val="00D676A8"/>
    <w:rsid w:val="00D67F96"/>
    <w:rsid w:val="00D70040"/>
    <w:rsid w:val="00D71B7C"/>
    <w:rsid w:val="00D71DCC"/>
    <w:rsid w:val="00D7269C"/>
    <w:rsid w:val="00D72BE1"/>
    <w:rsid w:val="00D73769"/>
    <w:rsid w:val="00D73BA9"/>
    <w:rsid w:val="00D73CF1"/>
    <w:rsid w:val="00D74CCC"/>
    <w:rsid w:val="00D752DC"/>
    <w:rsid w:val="00D75558"/>
    <w:rsid w:val="00D7593C"/>
    <w:rsid w:val="00D76EEA"/>
    <w:rsid w:val="00D76F61"/>
    <w:rsid w:val="00D7793C"/>
    <w:rsid w:val="00D77A0A"/>
    <w:rsid w:val="00D80076"/>
    <w:rsid w:val="00D81662"/>
    <w:rsid w:val="00D8222A"/>
    <w:rsid w:val="00D827EB"/>
    <w:rsid w:val="00D82B89"/>
    <w:rsid w:val="00D82BA2"/>
    <w:rsid w:val="00D84724"/>
    <w:rsid w:val="00D85DFB"/>
    <w:rsid w:val="00D86CB6"/>
    <w:rsid w:val="00D8701F"/>
    <w:rsid w:val="00D8766C"/>
    <w:rsid w:val="00D87947"/>
    <w:rsid w:val="00D879FF"/>
    <w:rsid w:val="00D91341"/>
    <w:rsid w:val="00D9183E"/>
    <w:rsid w:val="00D91900"/>
    <w:rsid w:val="00D93856"/>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4BA8"/>
    <w:rsid w:val="00DB6461"/>
    <w:rsid w:val="00DB6977"/>
    <w:rsid w:val="00DB70F6"/>
    <w:rsid w:val="00DB7817"/>
    <w:rsid w:val="00DB7DD1"/>
    <w:rsid w:val="00DB7DDF"/>
    <w:rsid w:val="00DC0677"/>
    <w:rsid w:val="00DC1543"/>
    <w:rsid w:val="00DC253C"/>
    <w:rsid w:val="00DC2CFB"/>
    <w:rsid w:val="00DC3DAE"/>
    <w:rsid w:val="00DC3F96"/>
    <w:rsid w:val="00DC449D"/>
    <w:rsid w:val="00DC49C7"/>
    <w:rsid w:val="00DC4B1D"/>
    <w:rsid w:val="00DC500E"/>
    <w:rsid w:val="00DC50DC"/>
    <w:rsid w:val="00DC50FC"/>
    <w:rsid w:val="00DC5193"/>
    <w:rsid w:val="00DC53D5"/>
    <w:rsid w:val="00DC56BD"/>
    <w:rsid w:val="00DC6052"/>
    <w:rsid w:val="00DC71ED"/>
    <w:rsid w:val="00DC7660"/>
    <w:rsid w:val="00DC7789"/>
    <w:rsid w:val="00DD004A"/>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D77"/>
    <w:rsid w:val="00DF54F6"/>
    <w:rsid w:val="00DF5709"/>
    <w:rsid w:val="00DF5E8B"/>
    <w:rsid w:val="00DF5F54"/>
    <w:rsid w:val="00DF60FC"/>
    <w:rsid w:val="00DF6B88"/>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252F"/>
    <w:rsid w:val="00E1270F"/>
    <w:rsid w:val="00E1292A"/>
    <w:rsid w:val="00E12AEA"/>
    <w:rsid w:val="00E131EA"/>
    <w:rsid w:val="00E139C7"/>
    <w:rsid w:val="00E156B2"/>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961"/>
    <w:rsid w:val="00E24EC3"/>
    <w:rsid w:val="00E26007"/>
    <w:rsid w:val="00E27A84"/>
    <w:rsid w:val="00E27B0B"/>
    <w:rsid w:val="00E30ADC"/>
    <w:rsid w:val="00E30E56"/>
    <w:rsid w:val="00E32518"/>
    <w:rsid w:val="00E32685"/>
    <w:rsid w:val="00E32EDE"/>
    <w:rsid w:val="00E34186"/>
    <w:rsid w:val="00E342DE"/>
    <w:rsid w:val="00E34D44"/>
    <w:rsid w:val="00E3501A"/>
    <w:rsid w:val="00E36862"/>
    <w:rsid w:val="00E369A7"/>
    <w:rsid w:val="00E36A66"/>
    <w:rsid w:val="00E40101"/>
    <w:rsid w:val="00E40207"/>
    <w:rsid w:val="00E40CB2"/>
    <w:rsid w:val="00E41F8A"/>
    <w:rsid w:val="00E4339E"/>
    <w:rsid w:val="00E455C9"/>
    <w:rsid w:val="00E46B7F"/>
    <w:rsid w:val="00E47608"/>
    <w:rsid w:val="00E5024C"/>
    <w:rsid w:val="00E50866"/>
    <w:rsid w:val="00E50B0E"/>
    <w:rsid w:val="00E50CD8"/>
    <w:rsid w:val="00E50E8B"/>
    <w:rsid w:val="00E521B4"/>
    <w:rsid w:val="00E526A1"/>
    <w:rsid w:val="00E5289D"/>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CFD"/>
    <w:rsid w:val="00E71BD2"/>
    <w:rsid w:val="00E745FA"/>
    <w:rsid w:val="00E74D33"/>
    <w:rsid w:val="00E75093"/>
    <w:rsid w:val="00E752AA"/>
    <w:rsid w:val="00E75D2F"/>
    <w:rsid w:val="00E77796"/>
    <w:rsid w:val="00E778F6"/>
    <w:rsid w:val="00E77E92"/>
    <w:rsid w:val="00E8045F"/>
    <w:rsid w:val="00E806A7"/>
    <w:rsid w:val="00E806C5"/>
    <w:rsid w:val="00E81387"/>
    <w:rsid w:val="00E83493"/>
    <w:rsid w:val="00E83C14"/>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57B5"/>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E06"/>
    <w:rsid w:val="00EC3C71"/>
    <w:rsid w:val="00EC3D87"/>
    <w:rsid w:val="00EC3E1A"/>
    <w:rsid w:val="00EC3EFA"/>
    <w:rsid w:val="00EC471A"/>
    <w:rsid w:val="00EC5CCC"/>
    <w:rsid w:val="00EC5D63"/>
    <w:rsid w:val="00EC63A9"/>
    <w:rsid w:val="00EC69CE"/>
    <w:rsid w:val="00EC7BBC"/>
    <w:rsid w:val="00EC7D57"/>
    <w:rsid w:val="00ED0C3F"/>
    <w:rsid w:val="00ED1377"/>
    <w:rsid w:val="00ED20A2"/>
    <w:rsid w:val="00ED20B1"/>
    <w:rsid w:val="00ED3222"/>
    <w:rsid w:val="00ED32BB"/>
    <w:rsid w:val="00ED3C41"/>
    <w:rsid w:val="00ED40FD"/>
    <w:rsid w:val="00ED43D2"/>
    <w:rsid w:val="00ED4897"/>
    <w:rsid w:val="00ED4ED7"/>
    <w:rsid w:val="00ED5151"/>
    <w:rsid w:val="00ED56FF"/>
    <w:rsid w:val="00ED6FCD"/>
    <w:rsid w:val="00ED769C"/>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0A1D"/>
    <w:rsid w:val="00F319D7"/>
    <w:rsid w:val="00F31C49"/>
    <w:rsid w:val="00F32035"/>
    <w:rsid w:val="00F32151"/>
    <w:rsid w:val="00F32164"/>
    <w:rsid w:val="00F32931"/>
    <w:rsid w:val="00F33232"/>
    <w:rsid w:val="00F340BC"/>
    <w:rsid w:val="00F340F7"/>
    <w:rsid w:val="00F343A4"/>
    <w:rsid w:val="00F346AD"/>
    <w:rsid w:val="00F34B6A"/>
    <w:rsid w:val="00F34F6C"/>
    <w:rsid w:val="00F35BD9"/>
    <w:rsid w:val="00F37012"/>
    <w:rsid w:val="00F376DD"/>
    <w:rsid w:val="00F379A7"/>
    <w:rsid w:val="00F416D7"/>
    <w:rsid w:val="00F41DFE"/>
    <w:rsid w:val="00F4274F"/>
    <w:rsid w:val="00F42772"/>
    <w:rsid w:val="00F4278E"/>
    <w:rsid w:val="00F43AE6"/>
    <w:rsid w:val="00F449C1"/>
    <w:rsid w:val="00F44C23"/>
    <w:rsid w:val="00F44F63"/>
    <w:rsid w:val="00F450F8"/>
    <w:rsid w:val="00F45D78"/>
    <w:rsid w:val="00F4703B"/>
    <w:rsid w:val="00F4759D"/>
    <w:rsid w:val="00F50641"/>
    <w:rsid w:val="00F50C54"/>
    <w:rsid w:val="00F50D0F"/>
    <w:rsid w:val="00F51429"/>
    <w:rsid w:val="00F51859"/>
    <w:rsid w:val="00F5266D"/>
    <w:rsid w:val="00F52D3F"/>
    <w:rsid w:val="00F55049"/>
    <w:rsid w:val="00F5517E"/>
    <w:rsid w:val="00F552D2"/>
    <w:rsid w:val="00F560A4"/>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DA4"/>
    <w:rsid w:val="00FA267B"/>
    <w:rsid w:val="00FA2A2E"/>
    <w:rsid w:val="00FA3E54"/>
    <w:rsid w:val="00FA420D"/>
    <w:rsid w:val="00FA5782"/>
    <w:rsid w:val="00FA5FB6"/>
    <w:rsid w:val="00FA6586"/>
    <w:rsid w:val="00FA675F"/>
    <w:rsid w:val="00FA67D2"/>
    <w:rsid w:val="00FA6F12"/>
    <w:rsid w:val="00FA6FF6"/>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0C1"/>
    <w:rsid w:val="00FC1167"/>
    <w:rsid w:val="00FC11BF"/>
    <w:rsid w:val="00FC184B"/>
    <w:rsid w:val="00FC22ED"/>
    <w:rsid w:val="00FC2793"/>
    <w:rsid w:val="00FC38AC"/>
    <w:rsid w:val="00FC3B86"/>
    <w:rsid w:val="00FC41CA"/>
    <w:rsid w:val="00FC45E5"/>
    <w:rsid w:val="00FC4841"/>
    <w:rsid w:val="00FC5D07"/>
    <w:rsid w:val="00FC6992"/>
    <w:rsid w:val="00FC69B0"/>
    <w:rsid w:val="00FC6A31"/>
    <w:rsid w:val="00FC6B54"/>
    <w:rsid w:val="00FC6C2E"/>
    <w:rsid w:val="00FC7738"/>
    <w:rsid w:val="00FC7931"/>
    <w:rsid w:val="00FC7F21"/>
    <w:rsid w:val="00FD0654"/>
    <w:rsid w:val="00FD089A"/>
    <w:rsid w:val="00FD0909"/>
    <w:rsid w:val="00FD1AAB"/>
    <w:rsid w:val="00FD1C3B"/>
    <w:rsid w:val="00FD294F"/>
    <w:rsid w:val="00FD2F46"/>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5612"/>
    <w:rsid w:val="00FE5D8F"/>
    <w:rsid w:val="00FE68D2"/>
    <w:rsid w:val="00FE6D60"/>
    <w:rsid w:val="00FE754F"/>
    <w:rsid w:val="00FE78E6"/>
    <w:rsid w:val="00FE7F12"/>
    <w:rsid w:val="00FF0266"/>
    <w:rsid w:val="00FF0917"/>
    <w:rsid w:val="00FF0DB4"/>
    <w:rsid w:val="00FF14A8"/>
    <w:rsid w:val="00FF14DB"/>
    <w:rsid w:val="00FF1C88"/>
    <w:rsid w:val="00FF2994"/>
    <w:rsid w:val="00FF5301"/>
    <w:rsid w:val="00FF6016"/>
    <w:rsid w:val="00FF646C"/>
    <w:rsid w:val="00FF71EA"/>
    <w:rsid w:val="00FF7A2C"/>
    <w:rsid w:val="00FF7D10"/>
    <w:rsid w:val="00FF7D52"/>
    <w:rsid w:val="01704CFB"/>
    <w:rsid w:val="01960370"/>
    <w:rsid w:val="01A6B129"/>
    <w:rsid w:val="02485A01"/>
    <w:rsid w:val="0418497E"/>
    <w:rsid w:val="04890C85"/>
    <w:rsid w:val="048A692E"/>
    <w:rsid w:val="06D46C92"/>
    <w:rsid w:val="070DD47D"/>
    <w:rsid w:val="07178D4C"/>
    <w:rsid w:val="08044AF6"/>
    <w:rsid w:val="0843FB47"/>
    <w:rsid w:val="090078F5"/>
    <w:rsid w:val="096609BC"/>
    <w:rsid w:val="0B0D6AEA"/>
    <w:rsid w:val="0BE01A35"/>
    <w:rsid w:val="0C33EAAF"/>
    <w:rsid w:val="0C549026"/>
    <w:rsid w:val="0F56F0CB"/>
    <w:rsid w:val="103BB4E4"/>
    <w:rsid w:val="10C8C62A"/>
    <w:rsid w:val="12666B51"/>
    <w:rsid w:val="12A06574"/>
    <w:rsid w:val="13D21011"/>
    <w:rsid w:val="14142B96"/>
    <w:rsid w:val="1437A768"/>
    <w:rsid w:val="15D668BA"/>
    <w:rsid w:val="15FDFF81"/>
    <w:rsid w:val="1654790E"/>
    <w:rsid w:val="1694400A"/>
    <w:rsid w:val="177B407A"/>
    <w:rsid w:val="1882C9B6"/>
    <w:rsid w:val="1A893DB1"/>
    <w:rsid w:val="1B1416EC"/>
    <w:rsid w:val="2059A31D"/>
    <w:rsid w:val="21163B38"/>
    <w:rsid w:val="228D6514"/>
    <w:rsid w:val="2330C01D"/>
    <w:rsid w:val="2350B661"/>
    <w:rsid w:val="2370520E"/>
    <w:rsid w:val="247831B9"/>
    <w:rsid w:val="25318E97"/>
    <w:rsid w:val="2707E63E"/>
    <w:rsid w:val="2857AACC"/>
    <w:rsid w:val="28C4B19B"/>
    <w:rsid w:val="2927BD69"/>
    <w:rsid w:val="2A5862A0"/>
    <w:rsid w:val="2AA85EC5"/>
    <w:rsid w:val="2AB240A2"/>
    <w:rsid w:val="2CE75C77"/>
    <w:rsid w:val="2D49606C"/>
    <w:rsid w:val="30E5A7AD"/>
    <w:rsid w:val="31377F38"/>
    <w:rsid w:val="344074DC"/>
    <w:rsid w:val="35729844"/>
    <w:rsid w:val="3578346A"/>
    <w:rsid w:val="36978936"/>
    <w:rsid w:val="36C60325"/>
    <w:rsid w:val="36C860F4"/>
    <w:rsid w:val="3760565A"/>
    <w:rsid w:val="37708D56"/>
    <w:rsid w:val="38FD55AB"/>
    <w:rsid w:val="397945AF"/>
    <w:rsid w:val="3B8543D4"/>
    <w:rsid w:val="3BC3745B"/>
    <w:rsid w:val="3CD896F8"/>
    <w:rsid w:val="3D1D4B3C"/>
    <w:rsid w:val="3D840D57"/>
    <w:rsid w:val="3FC9BE36"/>
    <w:rsid w:val="40702374"/>
    <w:rsid w:val="424D231E"/>
    <w:rsid w:val="450002D2"/>
    <w:rsid w:val="453BEAA1"/>
    <w:rsid w:val="4547443D"/>
    <w:rsid w:val="467DDD0E"/>
    <w:rsid w:val="4765A033"/>
    <w:rsid w:val="47B6C185"/>
    <w:rsid w:val="47D18B1F"/>
    <w:rsid w:val="48CA5164"/>
    <w:rsid w:val="4A0F5BC4"/>
    <w:rsid w:val="4A5A93BD"/>
    <w:rsid w:val="4AA97689"/>
    <w:rsid w:val="4C3334B2"/>
    <w:rsid w:val="4C7F468A"/>
    <w:rsid w:val="4D90B8D2"/>
    <w:rsid w:val="4D94E9DE"/>
    <w:rsid w:val="4DB0A2BC"/>
    <w:rsid w:val="4E0E95B9"/>
    <w:rsid w:val="4E7D184A"/>
    <w:rsid w:val="4E837291"/>
    <w:rsid w:val="4FCC9E2D"/>
    <w:rsid w:val="5048E8F2"/>
    <w:rsid w:val="5164B715"/>
    <w:rsid w:val="52EE5C56"/>
    <w:rsid w:val="5572B478"/>
    <w:rsid w:val="563B19F9"/>
    <w:rsid w:val="56A457CD"/>
    <w:rsid w:val="56D4B66F"/>
    <w:rsid w:val="5972BABB"/>
    <w:rsid w:val="59CA4AE9"/>
    <w:rsid w:val="5B3022CD"/>
    <w:rsid w:val="5BE1382C"/>
    <w:rsid w:val="5C343FB1"/>
    <w:rsid w:val="5C5A3B4A"/>
    <w:rsid w:val="5F4DB700"/>
    <w:rsid w:val="5FB6FF4E"/>
    <w:rsid w:val="5FDFE4BA"/>
    <w:rsid w:val="617BB51B"/>
    <w:rsid w:val="630DD113"/>
    <w:rsid w:val="64BC21D7"/>
    <w:rsid w:val="65465E9E"/>
    <w:rsid w:val="65D4C9D4"/>
    <w:rsid w:val="66365B2B"/>
    <w:rsid w:val="672ADFD1"/>
    <w:rsid w:val="6A4B8345"/>
    <w:rsid w:val="6C59F025"/>
    <w:rsid w:val="6D466EB8"/>
    <w:rsid w:val="6DF846AF"/>
    <w:rsid w:val="71841EAC"/>
    <w:rsid w:val="71ECEA95"/>
    <w:rsid w:val="72837D40"/>
    <w:rsid w:val="73747552"/>
    <w:rsid w:val="73BC0CAB"/>
    <w:rsid w:val="73DC1623"/>
    <w:rsid w:val="742FBEB8"/>
    <w:rsid w:val="75EC8BCA"/>
    <w:rsid w:val="765737CA"/>
    <w:rsid w:val="76AC1614"/>
    <w:rsid w:val="7711BDCA"/>
    <w:rsid w:val="78D19ACA"/>
    <w:rsid w:val="79DA5537"/>
    <w:rsid w:val="7C1355C1"/>
    <w:rsid w:val="7E3BD676"/>
    <w:rsid w:val="7E48103E"/>
    <w:rsid w:val="7F10B93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AED1E57C-A32E-4B2A-BD94-4726382F1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fr-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autoRedefine/>
    <w:uiPriority w:val="9"/>
    <w:qFormat/>
    <w:locked/>
    <w:rsid w:val="00CC478C"/>
    <w:pPr>
      <w:spacing w:before="200" w:after="120" w:line="240" w:lineRule="auto"/>
      <w:outlineLvl w:val="1"/>
    </w:pPr>
    <w:rPr>
      <w:rFonts w:ascii="Calibri" w:eastAsia="Times New Roman" w:hAnsi="Calibri"/>
      <w:b/>
      <w:bCs/>
      <w:sz w:val="28"/>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CC478C"/>
    <w:rPr>
      <w:rFonts w:ascii="Calibri" w:eastAsia="Times New Roman" w:hAnsi="Calibri"/>
      <w:b/>
      <w:bCs/>
      <w:color w:val="000000" w:themeColor="text1"/>
      <w:sz w:val="28"/>
      <w:szCs w:val="36"/>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rPr>
  </w:style>
  <w:style w:type="paragraph" w:styleId="BodyText">
    <w:name w:val="Body Text"/>
    <w:link w:val="BodyTextChar"/>
    <w:autoRedefine/>
    <w:qFormat/>
    <w:locked/>
    <w:rsid w:val="00E5024C"/>
    <w:pPr>
      <w:spacing w:before="120" w:after="60"/>
    </w:pPr>
    <w:rPr>
      <w:rFonts w:ascii="Calibri" w:eastAsia="Times New Roman" w:hAnsi="Calibri"/>
      <w:color w:val="000000" w:themeColor="text1"/>
      <w:sz w:val="24"/>
      <w:lang w:eastAsia="en-US"/>
    </w:rPr>
  </w:style>
  <w:style w:type="character" w:customStyle="1" w:styleId="BodyTextChar">
    <w:name w:val="Body Text Char"/>
    <w:basedOn w:val="DefaultParagraphFont"/>
    <w:link w:val="BodyText"/>
    <w:rsid w:val="00E5024C"/>
    <w:rPr>
      <w:rFonts w:ascii="Calibri" w:eastAsia="Times New Roman" w:hAnsi="Calibri"/>
      <w:color w:val="000000" w:themeColor="text1"/>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CPOBodyText">
    <w:name w:val="CPO Body Text"/>
    <w:basedOn w:val="Normal"/>
    <w:uiPriority w:val="1"/>
    <w:rsid w:val="10C8C62A"/>
    <w:rPr>
      <w:rFonts w:eastAsia="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egistration@collegept.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F25DF6284CFA4DAE37DE37D16CCB0A" ma:contentTypeVersion="18" ma:contentTypeDescription="Create a new document." ma:contentTypeScope="" ma:versionID="b1fdf7581b33408bf6fa23837098502c">
  <xsd:schema xmlns:xsd="http://www.w3.org/2001/XMLSchema" xmlns:xs="http://www.w3.org/2001/XMLSchema" xmlns:p="http://schemas.microsoft.com/office/2006/metadata/properties" xmlns:ns2="6807fd61-3f9f-4fe2-9747-26f59507d82a" xmlns:ns3="033861a4-51cb-449e-bbfe-47047b29da0a" targetNamespace="http://schemas.microsoft.com/office/2006/metadata/properties" ma:root="true" ma:fieldsID="522dac55a125e4e0f7a73c7098278e69" ns2:_="" ns3:_="">
    <xsd:import namespace="6807fd61-3f9f-4fe2-9747-26f59507d82a"/>
    <xsd:import namespace="033861a4-51cb-449e-bbfe-47047b29da0a"/>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SearchProperties"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07fd61-3f9f-4fe2-9747-26f59507d8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descrip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Image" ma:index="25" nillable="true" ma:displayName="Image" ma:format="Thumbnail" ma:internalName="Imag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3861a4-51cb-449e-bbfe-47047b29da0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e458a7-654c-47c0-bb2c-951e637b9fe7}" ma:internalName="TaxCatchAll" ma:showField="CatchAllData" ma:web="033861a4-51cb-449e-bbfe-47047b29da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6807fd61-3f9f-4fe2-9747-26f59507d82a">
      <Terms xmlns="http://schemas.microsoft.com/office/infopath/2007/PartnerControls"/>
    </lcf76f155ced4ddcb4097134ff3c332f>
    <TaxCatchAll xmlns="033861a4-51cb-449e-bbfe-47047b29da0a" xsi:nil="true"/>
    <SharedWithUsers xmlns="033861a4-51cb-449e-bbfe-47047b29da0a">
      <UserInfo>
        <DisplayName>Julia Bacic</DisplayName>
        <AccountId>113</AccountId>
        <AccountType/>
      </UserInfo>
      <UserInfo>
        <DisplayName>Taylor Turner</DisplayName>
        <AccountId>23</AccountId>
        <AccountType/>
      </UserInfo>
      <UserInfo>
        <DisplayName>Amanda Sandhu</DisplayName>
        <AccountId>9</AccountId>
        <AccountType/>
      </UserInfo>
    </SharedWithUsers>
    <Image xmlns="6807fd61-3f9f-4fe2-9747-26f59507d82a" xsi:nil="true"/>
  </documentManagement>
</p:properties>
</file>

<file path=customXml/itemProps1.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2.xml><?xml version="1.0" encoding="utf-8"?>
<ds:datastoreItem xmlns:ds="http://schemas.openxmlformats.org/officeDocument/2006/customXml" ds:itemID="{BE7FD300-7208-4B35-BA17-ED98DFD8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07fd61-3f9f-4fe2-9747-26f59507d82a"/>
    <ds:schemaRef ds:uri="033861a4-51cb-449e-bbfe-47047b29da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89A6AD-B717-4DE1-AD78-223AC2B8113A}">
  <ds:schemaRefs>
    <ds:schemaRef ds:uri="http://www.imanage.com/work/xmlschema"/>
  </ds:schemaRefs>
</ds:datastoreItem>
</file>

<file path=customXml/itemProps4.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customXml/itemProps5.xml><?xml version="1.0" encoding="utf-8"?>
<ds:datastoreItem xmlns:ds="http://schemas.openxmlformats.org/officeDocument/2006/customXml" ds:itemID="{DADBE61E-5D91-4D8C-859A-091736EFD6A4}">
  <ds:schemaRefs>
    <ds:schemaRef ds:uri="http://schemas.microsoft.com/office/2006/metadata/properties"/>
    <ds:schemaRef ds:uri="http://schemas.microsoft.com/office/infopath/2007/PartnerControls"/>
    <ds:schemaRef ds:uri="92fa5fe3-8267-40bc-a4b0-ab3c2f42cf0e"/>
    <ds:schemaRef ds:uri="dd4ebb1d-1783-4937-98be-393756be9c1c"/>
    <ds:schemaRef ds:uri="6807fd61-3f9f-4fe2-9747-26f59507d82a"/>
    <ds:schemaRef ds:uri="033861a4-51cb-449e-bbfe-47047b29da0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61</Words>
  <Characters>2971</Characters>
  <Application>Microsoft Office Word</Application>
  <DocSecurity>0</DocSecurity>
  <Lines>53</Lines>
  <Paragraphs>23</Paragraphs>
  <ScaleCrop>false</ScaleCrop>
  <Company/>
  <LinksUpToDate>false</LinksUpToDate>
  <CharactersWithSpaces>3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Fong</dc:creator>
  <cp:keywords>AllLanguages,Translated</cp:keywords>
  <dc:description>www.AllLangauges.com for all your translation and interpreation needs.</dc:description>
  <cp:lastModifiedBy>All Languages WorldServer Service</cp:lastModifiedBy>
  <cp:revision>24</cp:revision>
  <cp:lastPrinted>2020-03-09T22:41:00Z</cp:lastPrinted>
  <dcterms:created xsi:type="dcterms:W3CDTF">2024-04-03T19:47:00Z</dcterms:created>
  <dcterms:modified xsi:type="dcterms:W3CDTF">2024-07-03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25DF6284CFA4DAE37DE37D16CCB0A</vt:lpwstr>
  </property>
  <property fmtid="{D5CDD505-2E9C-101B-9397-08002B2CF9AE}" pid="3" name="MediaServiceImageTags">
    <vt:lpwstr/>
  </property>
</Properties>
</file>